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0BC47" w14:textId="2E073643" w:rsidR="003F7C38" w:rsidRDefault="00676F89" w:rsidP="00485421">
      <w:pPr>
        <w:pStyle w:val="Title"/>
        <w:tabs>
          <w:tab w:val="center" w:pos="4680"/>
          <w:tab w:val="right" w:pos="9360"/>
        </w:tabs>
        <w:spacing w:before="0" w:after="0"/>
        <w:rPr>
          <w:sz w:val="32"/>
          <w:szCs w:val="32"/>
        </w:rPr>
      </w:pPr>
      <w:r w:rsidRPr="00676F89">
        <w:rPr>
          <w:sz w:val="32"/>
          <w:szCs w:val="32"/>
        </w:rPr>
        <w:t>Distance Learning</w:t>
      </w:r>
      <w:r w:rsidR="003F7C38" w:rsidRPr="00676F89">
        <w:rPr>
          <w:sz w:val="32"/>
          <w:szCs w:val="32"/>
        </w:rPr>
        <w:t xml:space="preserve"> </w:t>
      </w:r>
      <w:r w:rsidR="00485421" w:rsidRPr="00676F89">
        <w:rPr>
          <w:sz w:val="32"/>
          <w:szCs w:val="32"/>
        </w:rPr>
        <w:t>Planning and Tracking Form for Special Education Services</w:t>
      </w:r>
    </w:p>
    <w:p w14:paraId="071F37E8" w14:textId="4CEB7F62" w:rsidR="00C863D2" w:rsidRPr="00C863D2" w:rsidRDefault="00C863D2" w:rsidP="00C863D2">
      <w:pPr>
        <w:rPr>
          <w:rFonts w:ascii="Calibri" w:hAnsi="Calibri"/>
          <w:bCs w:val="0"/>
        </w:rPr>
      </w:pPr>
      <w:r>
        <w:t xml:space="preserve">This tool is optional and </w:t>
      </w:r>
      <w:r w:rsidR="002C5E38">
        <w:t>is being</w:t>
      </w:r>
      <w:r>
        <w:t xml:space="preserve"> provided as an example of how school systems c</w:t>
      </w:r>
      <w:r w:rsidR="00F60186">
        <w:t>an</w:t>
      </w:r>
      <w:r>
        <w:t xml:space="preserve"> track services for eligible children and youth with disabilities. </w:t>
      </w:r>
      <w:r w:rsidR="00F60186">
        <w:t xml:space="preserve"> Schools should feel free to adapt this form to their needs, or to use it as it has been presented, here.</w:t>
      </w:r>
    </w:p>
    <w:p w14:paraId="5CC71437" w14:textId="77777777" w:rsidR="00B55AF9" w:rsidRDefault="00B55AF9" w:rsidP="0087C1EB">
      <w:pPr>
        <w:spacing w:after="0" w:line="240" w:lineRule="auto"/>
        <w:rPr>
          <w:rFonts w:cs="Arial"/>
        </w:rPr>
      </w:pPr>
    </w:p>
    <w:p w14:paraId="6660B521" w14:textId="49B9177E" w:rsidR="00676F89" w:rsidRDefault="00676F89" w:rsidP="0087C1EB">
      <w:pPr>
        <w:spacing w:after="0" w:line="240" w:lineRule="auto"/>
        <w:rPr>
          <w:rFonts w:cs="Arial"/>
        </w:rPr>
        <w:sectPr w:rsidR="00676F89" w:rsidSect="00B6623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7E463D93" w14:textId="48DC0F6E" w:rsidR="00B55AF9" w:rsidRPr="00AB08C3" w:rsidRDefault="00B55AF9" w:rsidP="0087C1EB">
      <w:pPr>
        <w:spacing w:before="0" w:after="0" w:line="276" w:lineRule="auto"/>
        <w:rPr>
          <w:rFonts w:cs="Times New Roman"/>
        </w:rPr>
      </w:pPr>
      <w:r w:rsidRPr="0087C1EB">
        <w:rPr>
          <w:rFonts w:cs="Arial"/>
        </w:rPr>
        <w:t>Student Name:</w:t>
      </w:r>
      <w:r w:rsidR="00B4652E" w:rsidRPr="0087C1EB">
        <w:rPr>
          <w:rFonts w:cs="Arial"/>
        </w:rPr>
        <w:t xml:space="preserve"> </w:t>
      </w:r>
      <w:r w:rsidRPr="0087C1EB">
        <w:rPr>
          <w:rFonts w:cs="Arial"/>
        </w:rPr>
        <w:t>_________________________</w:t>
      </w:r>
      <w:r>
        <w:br/>
      </w:r>
      <w:r w:rsidRPr="0087C1EB">
        <w:rPr>
          <w:rFonts w:cs="Arial"/>
        </w:rPr>
        <w:t>Student School:</w:t>
      </w:r>
      <w:r w:rsidR="00B4652E" w:rsidRPr="0087C1EB">
        <w:rPr>
          <w:rFonts w:cs="Arial"/>
        </w:rPr>
        <w:t xml:space="preserve"> </w:t>
      </w:r>
      <w:r w:rsidRPr="0087C1EB">
        <w:rPr>
          <w:rFonts w:cs="Arial"/>
        </w:rPr>
        <w:t>________________________</w:t>
      </w:r>
    </w:p>
    <w:p w14:paraId="67B5273D" w14:textId="79ED0B0B" w:rsidR="00B55AF9" w:rsidRPr="00AB08C3" w:rsidRDefault="00B55AF9" w:rsidP="0087C1EB">
      <w:pPr>
        <w:spacing w:before="0" w:after="0" w:line="276" w:lineRule="auto"/>
        <w:rPr>
          <w:rFonts w:cs="Times New Roman"/>
        </w:rPr>
      </w:pPr>
      <w:r w:rsidRPr="0087C1EB">
        <w:rPr>
          <w:rFonts w:cs="Arial"/>
        </w:rPr>
        <w:t>Date of Birth:</w:t>
      </w:r>
      <w:r w:rsidR="00B4652E" w:rsidRPr="0087C1EB">
        <w:rPr>
          <w:rFonts w:cs="Arial"/>
        </w:rPr>
        <w:t xml:space="preserve"> </w:t>
      </w:r>
      <w:r w:rsidRPr="0087C1EB">
        <w:rPr>
          <w:rFonts w:cs="Arial"/>
        </w:rPr>
        <w:t>__________________________</w:t>
      </w:r>
    </w:p>
    <w:p w14:paraId="2BAF2C4C" w14:textId="15CD9B76" w:rsidR="00B55AF9" w:rsidRPr="00AB08C3" w:rsidRDefault="00B55AF9" w:rsidP="0087C1EB">
      <w:pPr>
        <w:spacing w:before="0" w:after="0" w:line="276" w:lineRule="auto"/>
        <w:rPr>
          <w:rFonts w:cs="Times New Roman"/>
        </w:rPr>
      </w:pPr>
      <w:r w:rsidRPr="0087C1EB">
        <w:rPr>
          <w:rFonts w:cs="Arial"/>
        </w:rPr>
        <w:t>Parent/Guardian Name:</w:t>
      </w:r>
      <w:r w:rsidR="00B4652E" w:rsidRPr="0087C1EB">
        <w:rPr>
          <w:rFonts w:cs="Arial"/>
        </w:rPr>
        <w:t xml:space="preserve"> </w:t>
      </w:r>
      <w:r w:rsidRPr="0087C1EB">
        <w:rPr>
          <w:rFonts w:cs="Arial"/>
        </w:rPr>
        <w:t>_________________</w:t>
      </w:r>
    </w:p>
    <w:p w14:paraId="41537E24" w14:textId="43639B1B" w:rsidR="001914FE" w:rsidRPr="00AB08C3" w:rsidRDefault="00B55AF9" w:rsidP="001914FE">
      <w:pPr>
        <w:spacing w:before="0" w:after="0" w:line="276" w:lineRule="auto"/>
        <w:rPr>
          <w:rFonts w:cs="Arial"/>
        </w:rPr>
      </w:pPr>
      <w:r w:rsidRPr="0087C1EB">
        <w:rPr>
          <w:rFonts w:cs="Arial"/>
        </w:rPr>
        <w:t>Parent/Guardian Phone:</w:t>
      </w:r>
      <w:r w:rsidR="00B4652E" w:rsidRPr="0087C1EB">
        <w:rPr>
          <w:rFonts w:cs="Arial"/>
        </w:rPr>
        <w:t xml:space="preserve"> </w:t>
      </w:r>
      <w:r w:rsidRPr="0087C1EB">
        <w:rPr>
          <w:rFonts w:cs="Arial"/>
        </w:rPr>
        <w:t>_________________</w:t>
      </w:r>
      <w:r w:rsidR="00522ED1">
        <w:rPr>
          <w:rFonts w:cs="Arial"/>
        </w:rPr>
        <w:tab/>
      </w:r>
    </w:p>
    <w:p w14:paraId="7EBAF10F" w14:textId="194014B6" w:rsidR="00B55AF9" w:rsidRDefault="00B55AF9" w:rsidP="0087C1EB">
      <w:pPr>
        <w:spacing w:before="0" w:after="0" w:line="276" w:lineRule="auto"/>
        <w:rPr>
          <w:rFonts w:cs="Arial"/>
        </w:rPr>
      </w:pPr>
      <w:r w:rsidRPr="0087C1EB">
        <w:rPr>
          <w:rFonts w:cs="Arial"/>
        </w:rPr>
        <w:t>Parent/Guardian Email:</w:t>
      </w:r>
      <w:r w:rsidR="00B4652E" w:rsidRPr="0087C1EB">
        <w:rPr>
          <w:rFonts w:cs="Arial"/>
        </w:rPr>
        <w:t xml:space="preserve"> </w:t>
      </w:r>
      <w:r w:rsidRPr="0087C1EB">
        <w:rPr>
          <w:rFonts w:cs="Arial"/>
        </w:rPr>
        <w:t>________________</w:t>
      </w:r>
      <w:r w:rsidR="00522ED1">
        <w:rPr>
          <w:rFonts w:cs="Arial"/>
        </w:rPr>
        <w:t>_</w:t>
      </w:r>
    </w:p>
    <w:p w14:paraId="3B6867BE" w14:textId="77777777" w:rsidR="00B4652E" w:rsidRPr="00AB08C3" w:rsidRDefault="00B4652E" w:rsidP="0087C1EB">
      <w:pPr>
        <w:spacing w:before="0" w:after="0" w:line="276" w:lineRule="auto"/>
        <w:rPr>
          <w:rFonts w:cs="Times New Roman"/>
        </w:rPr>
      </w:pPr>
      <w:r w:rsidRPr="0087C1EB">
        <w:rPr>
          <w:rFonts w:cs="Arial"/>
        </w:rPr>
        <w:t>Student State ID: _______________________</w:t>
      </w:r>
    </w:p>
    <w:p w14:paraId="64BED198" w14:textId="52441756" w:rsidR="00B55AF9" w:rsidRPr="00AB08C3" w:rsidRDefault="00B55AF9" w:rsidP="0087C1EB">
      <w:pPr>
        <w:spacing w:before="0" w:after="0" w:line="276" w:lineRule="auto"/>
        <w:rPr>
          <w:rFonts w:cs="Times New Roman"/>
        </w:rPr>
      </w:pPr>
      <w:r w:rsidRPr="0087C1EB">
        <w:rPr>
          <w:rFonts w:cs="Times New Roman"/>
        </w:rPr>
        <w:t>Case Manager:</w:t>
      </w:r>
      <w:r w:rsidR="00B4652E" w:rsidRPr="0087C1EB">
        <w:rPr>
          <w:rFonts w:cs="Times New Roman"/>
        </w:rPr>
        <w:t xml:space="preserve"> </w:t>
      </w:r>
      <w:r w:rsidRPr="0087C1EB">
        <w:rPr>
          <w:rFonts w:cs="Times New Roman"/>
        </w:rPr>
        <w:t>________________________</w:t>
      </w:r>
      <w:r w:rsidR="00522ED1">
        <w:rPr>
          <w:rFonts w:cs="Times New Roman"/>
        </w:rPr>
        <w:t>_</w:t>
      </w:r>
    </w:p>
    <w:p w14:paraId="0C463AD2" w14:textId="0C0FB94B" w:rsidR="00B55AF9" w:rsidRDefault="00B55AF9" w:rsidP="0087C1EB">
      <w:pPr>
        <w:spacing w:before="0" w:after="0" w:line="276" w:lineRule="auto"/>
        <w:rPr>
          <w:rFonts w:cs="Arial"/>
        </w:rPr>
      </w:pPr>
      <w:r w:rsidRPr="00FF69BE">
        <w:rPr>
          <w:rFonts w:cs="Arial"/>
        </w:rPr>
        <w:t xml:space="preserve">Disability </w:t>
      </w:r>
      <w:proofErr w:type="gramStart"/>
      <w:r w:rsidRPr="00FF69BE">
        <w:rPr>
          <w:rFonts w:cs="Arial"/>
        </w:rPr>
        <w:t>Category</w:t>
      </w:r>
      <w:r w:rsidRPr="0087C1EB">
        <w:rPr>
          <w:rFonts w:cs="Arial"/>
        </w:rPr>
        <w:t>:_</w:t>
      </w:r>
      <w:proofErr w:type="gramEnd"/>
      <w:r w:rsidRPr="0087C1EB">
        <w:rPr>
          <w:rFonts w:cs="Arial"/>
        </w:rPr>
        <w:t>_________________</w:t>
      </w:r>
      <w:r w:rsidR="00522ED1">
        <w:rPr>
          <w:rFonts w:cs="Arial"/>
        </w:rPr>
        <w:t>___</w:t>
      </w:r>
    </w:p>
    <w:p w14:paraId="68D5A15B" w14:textId="6DF3EA99" w:rsidR="00522ED1" w:rsidRDefault="00522ED1" w:rsidP="0087C1EB">
      <w:pPr>
        <w:spacing w:before="0" w:after="0" w:line="276" w:lineRule="auto"/>
        <w:sectPr w:rsidR="00522ED1" w:rsidSect="00B55AF9">
          <w:type w:val="continuous"/>
          <w:pgSz w:w="12240" w:h="15840"/>
          <w:pgMar w:top="720" w:right="1440" w:bottom="720" w:left="1440" w:header="720" w:footer="360" w:gutter="0"/>
          <w:cols w:num="2" w:space="720"/>
          <w:titlePg/>
          <w:docGrid w:linePitch="360"/>
        </w:sectPr>
      </w:pPr>
      <w:r>
        <w:rPr>
          <w:rFonts w:cs="Arial"/>
        </w:rPr>
        <w:t xml:space="preserve">Dates of School </w:t>
      </w:r>
      <w:proofErr w:type="gramStart"/>
      <w:r>
        <w:rPr>
          <w:rFonts w:cs="Arial"/>
        </w:rPr>
        <w:t>Closure:_</w:t>
      </w:r>
      <w:proofErr w:type="gramEnd"/>
      <w:r>
        <w:rPr>
          <w:rFonts w:cs="Arial"/>
        </w:rPr>
        <w:t>________________ Dates of Maintenance of Learning:________ Dates of Continuity of Learning:_________</w:t>
      </w:r>
    </w:p>
    <w:p w14:paraId="03E38037" w14:textId="77777777" w:rsidR="006A0275" w:rsidRDefault="006A0275" w:rsidP="006A0275">
      <w:pPr>
        <w:pStyle w:val="Heading1"/>
        <w:spacing w:before="120" w:line="240" w:lineRule="auto"/>
      </w:pPr>
    </w:p>
    <w:p w14:paraId="4C8AC7E1" w14:textId="58635AED" w:rsidR="006A0275" w:rsidRDefault="006A0275" w:rsidP="006A0275">
      <w:pPr>
        <w:pStyle w:val="Heading1"/>
        <w:spacing w:before="120" w:line="240" w:lineRule="auto"/>
        <w:rPr>
          <w:rFonts w:ascii="Palatino Linotype" w:hAnsi="Palatino Linotype"/>
          <w:i/>
          <w:iCs/>
          <w:sz w:val="22"/>
          <w:szCs w:val="18"/>
        </w:rPr>
      </w:pPr>
      <w:r w:rsidRPr="006A0275">
        <w:rPr>
          <w:rStyle w:val="Heading2Char"/>
        </w:rPr>
        <w:t>Disability/Impact on Student Learning:</w:t>
      </w:r>
      <w:r>
        <w:t xml:space="preserve"> </w:t>
      </w:r>
      <w:r w:rsidRPr="006A0275">
        <w:rPr>
          <w:rFonts w:ascii="Palatino Linotype" w:hAnsi="Palatino Linotype"/>
          <w:i/>
          <w:iCs/>
          <w:sz w:val="22"/>
          <w:szCs w:val="18"/>
        </w:rPr>
        <w:t>(Identify the disability and areas of impact</w:t>
      </w:r>
      <w:r>
        <w:rPr>
          <w:rFonts w:ascii="Palatino Linotype" w:hAnsi="Palatino Linotype"/>
          <w:i/>
          <w:iCs/>
          <w:sz w:val="22"/>
          <w:szCs w:val="18"/>
        </w:rPr>
        <w:t xml:space="preserve"> on </w:t>
      </w:r>
      <w:r w:rsidRPr="006A0275">
        <w:rPr>
          <w:rFonts w:ascii="Palatino Linotype" w:hAnsi="Palatino Linotype"/>
          <w:i/>
          <w:iCs/>
          <w:sz w:val="22"/>
          <w:szCs w:val="18"/>
        </w:rPr>
        <w:t xml:space="preserve">distance learning </w:t>
      </w:r>
      <w:r>
        <w:rPr>
          <w:rFonts w:ascii="Palatino Linotype" w:hAnsi="Palatino Linotype"/>
          <w:i/>
          <w:iCs/>
          <w:sz w:val="22"/>
          <w:szCs w:val="18"/>
        </w:rPr>
        <w:t xml:space="preserve">e.g. </w:t>
      </w:r>
      <w:r w:rsidRPr="006A0275">
        <w:rPr>
          <w:rFonts w:ascii="Palatino Linotype" w:hAnsi="Palatino Linotype"/>
          <w:i/>
          <w:iCs/>
          <w:sz w:val="22"/>
          <w:szCs w:val="18"/>
        </w:rPr>
        <w:t>academic, social-emotional, behavioral)</w:t>
      </w:r>
    </w:p>
    <w:p w14:paraId="52F0F4DE" w14:textId="0F6B4D52" w:rsidR="00485421" w:rsidRPr="006C2ACC" w:rsidRDefault="006A0275" w:rsidP="006C2ACC">
      <w:pPr>
        <w:pStyle w:val="Heading1"/>
        <w:spacing w:before="120" w:line="240" w:lineRule="auto"/>
        <w:rPr>
          <w:rFonts w:ascii="Palatino Linotype" w:hAnsi="Palatino Linotype"/>
          <w:i/>
          <w:iCs/>
          <w:sz w:val="22"/>
          <w:szCs w:val="18"/>
        </w:rPr>
      </w:pPr>
      <w:r>
        <w:rPr>
          <w:rFonts w:ascii="Palatino Linotype" w:hAnsi="Palatino Linotype"/>
          <w:i/>
          <w:iCs/>
          <w:sz w:val="22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348FFD7" w14:textId="11BD6127" w:rsidR="00485421" w:rsidRPr="00C04A75" w:rsidRDefault="00274F28" w:rsidP="00175F73">
      <w:pPr>
        <w:pStyle w:val="Heading2"/>
      </w:pPr>
      <w:r w:rsidRPr="00C04A75">
        <w:t>Considerations for Accessing Instruction:</w:t>
      </w:r>
    </w:p>
    <w:p w14:paraId="2944D130" w14:textId="066D733A" w:rsidR="006A0275" w:rsidRDefault="006A0275" w:rsidP="005705D2">
      <w:pPr>
        <w:spacing w:before="0" w:after="0" w:line="240" w:lineRule="auto"/>
      </w:pPr>
      <w:r w:rsidRPr="00C04A75">
        <w:rPr>
          <w:rFonts w:cs="Segoe UI"/>
        </w:rPr>
        <w:t xml:space="preserve">Does the student have access to an internet </w:t>
      </w:r>
      <w:proofErr w:type="gramStart"/>
      <w:r w:rsidRPr="00C04A75">
        <w:rPr>
          <w:rFonts w:cs="Segoe UI"/>
        </w:rPr>
        <w:t>connection?</w:t>
      </w:r>
      <w:r w:rsidR="00C04A75" w:rsidRPr="00C04A75">
        <w:t>_</w:t>
      </w:r>
      <w:proofErr w:type="gramEnd"/>
      <w:r w:rsidR="00C04A75" w:rsidRPr="00C04A75">
        <w:t>___________________________________</w:t>
      </w:r>
    </w:p>
    <w:p w14:paraId="2FEA330A" w14:textId="352A7A19" w:rsidR="00C824D9" w:rsidRDefault="00C824D9" w:rsidP="005705D2">
      <w:pPr>
        <w:spacing w:before="0" w:after="0" w:line="240" w:lineRule="auto"/>
      </w:pPr>
      <w:r>
        <w:t>_____________________________________________________________________________________</w:t>
      </w:r>
    </w:p>
    <w:p w14:paraId="6060B869" w14:textId="38244FB4" w:rsidR="00C824D9" w:rsidRDefault="00C824D9" w:rsidP="005705D2">
      <w:pPr>
        <w:spacing w:before="0" w:after="0" w:line="240" w:lineRule="auto"/>
      </w:pPr>
      <w:r>
        <w:t>Does the student have access to appropriate educational devices? __________________________</w:t>
      </w:r>
    </w:p>
    <w:p w14:paraId="602AA7FE" w14:textId="6406831D" w:rsidR="00C824D9" w:rsidRDefault="00C824D9" w:rsidP="005705D2">
      <w:pPr>
        <w:spacing w:before="0" w:after="0" w:line="240" w:lineRule="auto"/>
      </w:pPr>
      <w:r>
        <w:t>_____________________________________________________________________________________</w:t>
      </w:r>
    </w:p>
    <w:p w14:paraId="15EFF324" w14:textId="7757A07E" w:rsidR="00C824D9" w:rsidRDefault="00C824D9" w:rsidP="005705D2">
      <w:pPr>
        <w:spacing w:before="0" w:after="0" w:line="240" w:lineRule="auto"/>
      </w:pPr>
      <w:r>
        <w:t xml:space="preserve">Does the student require assistance or supervision when accessing the </w:t>
      </w:r>
      <w:proofErr w:type="gramStart"/>
      <w:r>
        <w:t>internet?</w:t>
      </w:r>
      <w:r w:rsidR="005705D2">
        <w:t>_</w:t>
      </w:r>
      <w:proofErr w:type="gramEnd"/>
      <w:r w:rsidR="005705D2">
        <w:t>__________</w:t>
      </w:r>
      <w:r>
        <w:t>___</w:t>
      </w:r>
    </w:p>
    <w:p w14:paraId="595A10C7" w14:textId="1A6F664A" w:rsidR="005705D2" w:rsidRPr="00C04A75" w:rsidRDefault="00C824D9" w:rsidP="005705D2">
      <w:pPr>
        <w:spacing w:before="0" w:after="0" w:line="240" w:lineRule="auto"/>
        <w:rPr>
          <w:rFonts w:cs="Segoe UI"/>
        </w:rPr>
      </w:pPr>
      <w:r>
        <w:t>_</w:t>
      </w:r>
      <w:r w:rsidR="005705D2">
        <w:t>_______________________________________________________________</w:t>
      </w:r>
      <w:r>
        <w:t>____________________</w:t>
      </w:r>
    </w:p>
    <w:p w14:paraId="69BE28B0" w14:textId="2841E5B0" w:rsidR="00C04A75" w:rsidRPr="00C04A75" w:rsidRDefault="006A0275" w:rsidP="005705D2">
      <w:pPr>
        <w:spacing w:before="0" w:after="0" w:line="240" w:lineRule="auto"/>
        <w:rPr>
          <w:rFonts w:cs="Segoe UI"/>
        </w:rPr>
      </w:pPr>
      <w:r w:rsidRPr="00C04A75">
        <w:rPr>
          <w:rFonts w:cs="Segoe UI"/>
        </w:rPr>
        <w:t xml:space="preserve">What are the student’s preferred types of </w:t>
      </w:r>
      <w:proofErr w:type="gramStart"/>
      <w:r w:rsidRPr="00C04A75">
        <w:rPr>
          <w:rFonts w:cs="Segoe UI"/>
        </w:rPr>
        <w:t>activities?</w:t>
      </w:r>
      <w:r w:rsidR="00C04A75" w:rsidRPr="00C04A75">
        <w:rPr>
          <w:rFonts w:cs="Segoe UI"/>
        </w:rPr>
        <w:t>_</w:t>
      </w:r>
      <w:proofErr w:type="gramEnd"/>
      <w:r w:rsidR="00C04A75" w:rsidRPr="00C04A75">
        <w:rPr>
          <w:rFonts w:cs="Segoe UI"/>
        </w:rPr>
        <w:t>______________________________________</w:t>
      </w:r>
    </w:p>
    <w:p w14:paraId="1F8A21D7" w14:textId="03155A5F" w:rsidR="006A0275" w:rsidRPr="00C04A75" w:rsidRDefault="00C04A75" w:rsidP="005705D2">
      <w:pPr>
        <w:spacing w:before="0" w:after="0" w:line="240" w:lineRule="auto"/>
        <w:rPr>
          <w:rFonts w:cs="Segoe UI"/>
        </w:rPr>
      </w:pPr>
      <w:r w:rsidRPr="00C04A75">
        <w:rPr>
          <w:rFonts w:cs="Segoe UI"/>
        </w:rPr>
        <w:t>_____________________________________________________________________________________</w:t>
      </w:r>
    </w:p>
    <w:p w14:paraId="2368495E" w14:textId="185E8892" w:rsidR="006A0275" w:rsidRPr="00C04A75" w:rsidRDefault="006A0275" w:rsidP="005705D2">
      <w:pPr>
        <w:spacing w:before="0" w:after="0" w:line="240" w:lineRule="auto"/>
        <w:rPr>
          <w:rFonts w:cs="Segoe UI"/>
        </w:rPr>
      </w:pPr>
      <w:r w:rsidRPr="00C04A75">
        <w:rPr>
          <w:rFonts w:cs="Segoe UI"/>
        </w:rPr>
        <w:t xml:space="preserve">What are the student’s current successful modes of access to </w:t>
      </w:r>
      <w:proofErr w:type="gramStart"/>
      <w:r w:rsidRPr="00C04A75">
        <w:rPr>
          <w:rFonts w:cs="Segoe UI"/>
        </w:rPr>
        <w:t>instruction?</w:t>
      </w:r>
      <w:r w:rsidR="00C04A75" w:rsidRPr="00C04A75">
        <w:rPr>
          <w:rFonts w:cs="Segoe UI"/>
        </w:rPr>
        <w:t>_</w:t>
      </w:r>
      <w:proofErr w:type="gramEnd"/>
      <w:r w:rsidR="00C04A75" w:rsidRPr="00C04A75">
        <w:rPr>
          <w:rFonts w:cs="Segoe UI"/>
        </w:rPr>
        <w:t>___________________</w:t>
      </w:r>
    </w:p>
    <w:p w14:paraId="7DAA0534" w14:textId="7751B3E1" w:rsidR="00C04A75" w:rsidRPr="00C04A75" w:rsidRDefault="00C04A75" w:rsidP="005705D2">
      <w:pPr>
        <w:spacing w:before="0" w:after="0" w:line="240" w:lineRule="auto"/>
        <w:rPr>
          <w:rFonts w:cs="Segoe UI"/>
        </w:rPr>
      </w:pPr>
      <w:r w:rsidRPr="00C04A75">
        <w:rPr>
          <w:rFonts w:cs="Segoe UI"/>
        </w:rPr>
        <w:t>_________________________________________________________________________________________________________________________________________________________________________</w:t>
      </w:r>
      <w:r w:rsidR="00C824D9">
        <w:rPr>
          <w:rFonts w:cs="Segoe UI"/>
        </w:rPr>
        <w:t>_</w:t>
      </w:r>
    </w:p>
    <w:p w14:paraId="41C7D14E" w14:textId="723C17E4" w:rsidR="006A0275" w:rsidRPr="00C04A75" w:rsidRDefault="006A0275" w:rsidP="005705D2">
      <w:pPr>
        <w:spacing w:before="0" w:after="0" w:line="240" w:lineRule="auto"/>
        <w:rPr>
          <w:rFonts w:cs="Segoe UI"/>
        </w:rPr>
      </w:pPr>
      <w:r w:rsidRPr="00C04A75">
        <w:rPr>
          <w:rFonts w:cs="Segoe UI"/>
        </w:rPr>
        <w:t>What accommodations and modifications are currently used to access academic materials?</w:t>
      </w:r>
      <w:r w:rsidR="00C04A75" w:rsidRPr="00C04A75">
        <w:rPr>
          <w:rFonts w:cs="Segoe UI"/>
        </w:rPr>
        <w:t xml:space="preserve"> __________________________________________________________________________________________________________________________________________________________________________</w:t>
      </w:r>
    </w:p>
    <w:p w14:paraId="2E923E06" w14:textId="18FCA4C5" w:rsidR="006A0275" w:rsidRDefault="006A0275" w:rsidP="005705D2">
      <w:pPr>
        <w:spacing w:before="0" w:after="0" w:line="240" w:lineRule="auto"/>
        <w:rPr>
          <w:rFonts w:cs="Segoe UI"/>
        </w:rPr>
      </w:pPr>
      <w:r w:rsidRPr="00C04A75">
        <w:rPr>
          <w:rFonts w:cs="Segoe UI"/>
        </w:rPr>
        <w:t>What is the schedule of availability of the case manager or service providers to support the student?</w:t>
      </w:r>
      <w:r w:rsidR="00C04A75" w:rsidRPr="00C04A75">
        <w:rPr>
          <w:rFonts w:cs="Segoe UI"/>
        </w:rPr>
        <w:t>_____________________________________________________________________________</w:t>
      </w:r>
    </w:p>
    <w:p w14:paraId="2F49DF1A" w14:textId="408C3F0D" w:rsidR="005705D2" w:rsidRPr="00C04A75" w:rsidRDefault="005705D2" w:rsidP="005705D2">
      <w:pPr>
        <w:spacing w:before="0" w:after="0" w:line="240" w:lineRule="auto"/>
        <w:rPr>
          <w:rFonts w:cs="Segoe UI"/>
        </w:rPr>
      </w:pPr>
      <w:r>
        <w:rPr>
          <w:rFonts w:cs="Segoe UI"/>
        </w:rPr>
        <w:lastRenderedPageBreak/>
        <w:t>__________________________________________________________________________________________________________________________________________________________________________</w:t>
      </w:r>
    </w:p>
    <w:p w14:paraId="5561C2BC" w14:textId="66DB7764" w:rsidR="00175F73" w:rsidRDefault="00175F73" w:rsidP="00175F73">
      <w:pPr>
        <w:pStyle w:val="Heading2"/>
      </w:pPr>
      <w:r>
        <w:t>Student IEP Goals:</w:t>
      </w:r>
    </w:p>
    <w:p w14:paraId="57DB7039" w14:textId="47E3F650" w:rsidR="00175F73" w:rsidRDefault="00175F73">
      <w:pPr>
        <w:spacing w:before="0" w:after="200" w:line="276" w:lineRule="auto"/>
      </w:pPr>
      <w:r>
        <w:t>Goal:</w:t>
      </w:r>
      <w:r w:rsidR="00621D7D">
        <w:t>_____________________________________________________________________________________________________________________________________________________________________</w:t>
      </w:r>
    </w:p>
    <w:p w14:paraId="7285984B" w14:textId="044717B5" w:rsidR="00175F73" w:rsidRDefault="00175F73">
      <w:pPr>
        <w:spacing w:before="0" w:after="200" w:line="276" w:lineRule="auto"/>
      </w:pPr>
      <w:r>
        <w:t>Objectives:</w:t>
      </w:r>
      <w:r w:rsidR="00621D7D">
        <w:t>________________________________________________________________________________________________________________________________________________________________</w:t>
      </w:r>
      <w:r w:rsidR="00FF69BE">
        <w:t>_____________________________________________________________________________________</w:t>
      </w:r>
    </w:p>
    <w:p w14:paraId="2A559E03" w14:textId="77777777" w:rsidR="00621D7D" w:rsidRDefault="00621D7D" w:rsidP="00621D7D">
      <w:pPr>
        <w:shd w:val="clear" w:color="auto" w:fill="FFFFFF" w:themeFill="background1"/>
      </w:pPr>
      <w:r>
        <w:t>Observation/Demonstration by</w:t>
      </w:r>
    </w:p>
    <w:p w14:paraId="319BA478" w14:textId="77777777" w:rsidR="00621D7D" w:rsidRDefault="00621D7D" w:rsidP="00621D7D">
      <w:pPr>
        <w:shd w:val="clear" w:color="auto" w:fill="FFFFFF" w:themeFill="background1"/>
        <w:sectPr w:rsidR="00621D7D" w:rsidSect="009B77CE">
          <w:type w:val="continuous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3B015F18" w14:textId="12FA1FB7" w:rsidR="00621D7D" w:rsidRDefault="00621D7D" w:rsidP="00621D7D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 w:rsidRPr="00752F7F">
        <w:t xml:space="preserve"> </w:t>
      </w:r>
      <w:proofErr w:type="gramStart"/>
      <w:r>
        <w:t>Date:_</w:t>
      </w:r>
      <w:proofErr w:type="gramEnd"/>
      <w:r>
        <w:t>_____ Progress: __</w:t>
      </w:r>
    </w:p>
    <w:p w14:paraId="0D159683" w14:textId="77777777" w:rsidR="00621D7D" w:rsidRDefault="00621D7D" w:rsidP="00621D7D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>
        <w:t xml:space="preserve"> </w:t>
      </w:r>
      <w:proofErr w:type="gramStart"/>
      <w:r>
        <w:t>Date:_</w:t>
      </w:r>
      <w:proofErr w:type="gramEnd"/>
      <w:r>
        <w:t>_____ Progress: __</w:t>
      </w:r>
    </w:p>
    <w:p w14:paraId="643F4344" w14:textId="77777777" w:rsidR="00621D7D" w:rsidRDefault="00621D7D" w:rsidP="00621D7D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 w:rsidRPr="00752F7F">
        <w:t xml:space="preserve"> </w:t>
      </w:r>
      <w:proofErr w:type="gramStart"/>
      <w:r>
        <w:t>Date:_</w:t>
      </w:r>
      <w:proofErr w:type="gramEnd"/>
      <w:r>
        <w:t>_____ Progress: __</w:t>
      </w:r>
    </w:p>
    <w:p w14:paraId="761ECEA3" w14:textId="103BE14F" w:rsidR="00621D7D" w:rsidRDefault="00621D7D" w:rsidP="00621D7D">
      <w:pPr>
        <w:shd w:val="clear" w:color="auto" w:fill="FFFFFF" w:themeFill="background1"/>
        <w:sectPr w:rsidR="00621D7D" w:rsidSect="00621D7D">
          <w:type w:val="continuous"/>
          <w:pgSz w:w="12240" w:h="15840"/>
          <w:pgMar w:top="720" w:right="1440" w:bottom="720" w:left="1440" w:header="720" w:footer="360" w:gutter="0"/>
          <w:cols w:num="3" w:space="530"/>
          <w:titlePg/>
          <w:docGrid w:linePitch="360"/>
        </w:sectPr>
      </w:pPr>
    </w:p>
    <w:p w14:paraId="53B58D59" w14:textId="19AFEFDD" w:rsidR="00FF69BE" w:rsidRDefault="00FF69BE" w:rsidP="00FF69BE">
      <w:pPr>
        <w:spacing w:before="0" w:after="0" w:line="276" w:lineRule="auto"/>
      </w:pPr>
      <w:r>
        <w:t xml:space="preserve">Method for Tracking </w:t>
      </w:r>
      <w:proofErr w:type="gramStart"/>
      <w:r>
        <w:t>Progress:_</w:t>
      </w:r>
      <w:proofErr w:type="gramEnd"/>
      <w:r>
        <w:t>_________________________________________________________</w:t>
      </w:r>
    </w:p>
    <w:p w14:paraId="18CCCB00" w14:textId="77777777" w:rsidR="00FF69BE" w:rsidRDefault="00FF69BE">
      <w:r>
        <w:t>_____________________________________________________________________________________</w:t>
      </w:r>
    </w:p>
    <w:p w14:paraId="555224C1" w14:textId="77777777" w:rsidR="00CD12D5" w:rsidRDefault="00CD12D5" w:rsidP="00FF69BE">
      <w:pPr>
        <w:spacing w:before="0" w:after="200" w:line="276" w:lineRule="auto"/>
      </w:pPr>
    </w:p>
    <w:p w14:paraId="0394758D" w14:textId="1892DDC2" w:rsidR="00FF69BE" w:rsidRDefault="00FF69BE" w:rsidP="00FF69BE">
      <w:pPr>
        <w:spacing w:before="0" w:after="200" w:line="276" w:lineRule="auto"/>
      </w:pPr>
      <w:r>
        <w:t>Goal:_____________________________________________________________________________________________________________________________________________________________________</w:t>
      </w:r>
    </w:p>
    <w:p w14:paraId="0233B523" w14:textId="099494F3" w:rsidR="00FF69BE" w:rsidRDefault="00FF69BE" w:rsidP="00FF69BE">
      <w:pPr>
        <w:spacing w:before="0" w:after="200" w:line="276" w:lineRule="auto"/>
      </w:pPr>
      <w:r>
        <w:t>Objectives: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233762E" w14:textId="77777777" w:rsidR="00FF69BE" w:rsidRDefault="00FF69BE" w:rsidP="00FF69BE">
      <w:pPr>
        <w:shd w:val="clear" w:color="auto" w:fill="FFFFFF" w:themeFill="background1"/>
      </w:pPr>
      <w:r>
        <w:t>Observation/Demonstration by</w:t>
      </w:r>
    </w:p>
    <w:p w14:paraId="7B49A071" w14:textId="77777777" w:rsidR="00FF69BE" w:rsidRDefault="00FF69BE" w:rsidP="00FF69BE">
      <w:pPr>
        <w:shd w:val="clear" w:color="auto" w:fill="FFFFFF" w:themeFill="background1"/>
        <w:sectPr w:rsidR="00FF69BE" w:rsidSect="009B77CE">
          <w:type w:val="continuous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529D182B" w14:textId="77777777" w:rsidR="00FF69BE" w:rsidRDefault="00FF69BE" w:rsidP="00FF69BE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 w:rsidRPr="00752F7F">
        <w:t xml:space="preserve"> </w:t>
      </w:r>
      <w:proofErr w:type="gramStart"/>
      <w:r>
        <w:t>Date:_</w:t>
      </w:r>
      <w:proofErr w:type="gramEnd"/>
      <w:r>
        <w:t>_____ Progress: __</w:t>
      </w:r>
    </w:p>
    <w:p w14:paraId="6FB5130B" w14:textId="77777777" w:rsidR="00FF69BE" w:rsidRDefault="00FF69BE" w:rsidP="00FF69BE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>
        <w:t xml:space="preserve"> </w:t>
      </w:r>
      <w:proofErr w:type="gramStart"/>
      <w:r>
        <w:t>Date:_</w:t>
      </w:r>
      <w:proofErr w:type="gramEnd"/>
      <w:r>
        <w:t>_____ Progress: __</w:t>
      </w:r>
    </w:p>
    <w:p w14:paraId="10A87CA4" w14:textId="77777777" w:rsidR="00FF69BE" w:rsidRDefault="00FF69BE" w:rsidP="00FF69BE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 w:rsidRPr="00752F7F">
        <w:t xml:space="preserve"> </w:t>
      </w:r>
      <w:proofErr w:type="gramStart"/>
      <w:r>
        <w:t>Date:_</w:t>
      </w:r>
      <w:proofErr w:type="gramEnd"/>
      <w:r>
        <w:t>_____ Progress: __</w:t>
      </w:r>
    </w:p>
    <w:p w14:paraId="2AC26BEF" w14:textId="77777777" w:rsidR="00FF69BE" w:rsidRDefault="00FF69BE" w:rsidP="00FF69BE">
      <w:pPr>
        <w:shd w:val="clear" w:color="auto" w:fill="FFFFFF" w:themeFill="background1"/>
        <w:sectPr w:rsidR="00FF69BE" w:rsidSect="00621D7D">
          <w:type w:val="continuous"/>
          <w:pgSz w:w="12240" w:h="15840"/>
          <w:pgMar w:top="720" w:right="1440" w:bottom="720" w:left="1440" w:header="720" w:footer="360" w:gutter="0"/>
          <w:cols w:num="3" w:space="530"/>
          <w:titlePg/>
          <w:docGrid w:linePitch="360"/>
        </w:sectPr>
      </w:pPr>
    </w:p>
    <w:p w14:paraId="7FB366D1" w14:textId="77777777" w:rsidR="00FF69BE" w:rsidRDefault="00FF69BE" w:rsidP="00FF69BE">
      <w:pPr>
        <w:spacing w:before="0" w:after="0" w:line="276" w:lineRule="auto"/>
      </w:pPr>
      <w:r>
        <w:t xml:space="preserve">Method for Tracking </w:t>
      </w:r>
      <w:proofErr w:type="gramStart"/>
      <w:r>
        <w:t>Progress:_</w:t>
      </w:r>
      <w:proofErr w:type="gramEnd"/>
      <w:r>
        <w:t>_________________________________________________________</w:t>
      </w:r>
    </w:p>
    <w:p w14:paraId="207C6C92" w14:textId="77777777" w:rsidR="00FF69BE" w:rsidRDefault="00FF69BE" w:rsidP="00FF69BE">
      <w:pPr>
        <w:spacing w:before="0" w:after="0" w:line="276" w:lineRule="auto"/>
      </w:pPr>
      <w:r>
        <w:t>_____________________________________________________________________________________</w:t>
      </w:r>
    </w:p>
    <w:p w14:paraId="2E62CCA3" w14:textId="77777777" w:rsidR="00CD12D5" w:rsidRDefault="00CD12D5" w:rsidP="00FF69BE">
      <w:pPr>
        <w:spacing w:before="0" w:after="200" w:line="276" w:lineRule="auto"/>
      </w:pPr>
    </w:p>
    <w:p w14:paraId="605DCE44" w14:textId="4B58F2AE" w:rsidR="00FF69BE" w:rsidRDefault="00FF69BE" w:rsidP="00FF69BE">
      <w:pPr>
        <w:spacing w:before="0" w:after="200" w:line="276" w:lineRule="auto"/>
      </w:pPr>
      <w:r>
        <w:t>Goal:_____________________________________________________________________________________________________________________________________________________________________</w:t>
      </w:r>
    </w:p>
    <w:p w14:paraId="09BEED82" w14:textId="688C22AC" w:rsidR="00FF69BE" w:rsidRDefault="00FF69BE" w:rsidP="00FF69BE">
      <w:pPr>
        <w:spacing w:before="0" w:after="200" w:line="276" w:lineRule="auto"/>
      </w:pPr>
      <w:r>
        <w:t>Objectives:________________________________________________________________________________________________________________________________________________________________</w:t>
      </w:r>
      <w:r w:rsidRPr="00FF69BE">
        <w:t xml:space="preserve"> </w:t>
      </w:r>
      <w:r>
        <w:t>_____________________________________________________________________________________</w:t>
      </w:r>
    </w:p>
    <w:p w14:paraId="7CAA4FCB" w14:textId="77777777" w:rsidR="00FF69BE" w:rsidRDefault="00FF69BE" w:rsidP="00FF69BE">
      <w:pPr>
        <w:shd w:val="clear" w:color="auto" w:fill="FFFFFF" w:themeFill="background1"/>
      </w:pPr>
      <w:r>
        <w:t>Observation/Demonstration by</w:t>
      </w:r>
    </w:p>
    <w:p w14:paraId="2CC40819" w14:textId="77777777" w:rsidR="00FF69BE" w:rsidRDefault="00FF69BE" w:rsidP="00FF69BE">
      <w:pPr>
        <w:shd w:val="clear" w:color="auto" w:fill="FFFFFF" w:themeFill="background1"/>
        <w:sectPr w:rsidR="00FF69BE" w:rsidSect="009B77CE">
          <w:type w:val="continuous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7777698A" w14:textId="77777777" w:rsidR="00FF69BE" w:rsidRDefault="00FF69BE" w:rsidP="00FF69BE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 w:rsidRPr="00752F7F">
        <w:t xml:space="preserve"> </w:t>
      </w:r>
      <w:proofErr w:type="gramStart"/>
      <w:r>
        <w:t>Date:_</w:t>
      </w:r>
      <w:proofErr w:type="gramEnd"/>
      <w:r>
        <w:t>_____ Progress: __</w:t>
      </w:r>
    </w:p>
    <w:p w14:paraId="3B18D7C2" w14:textId="77777777" w:rsidR="00FF69BE" w:rsidRDefault="00FF69BE" w:rsidP="00FF69BE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>
        <w:t xml:space="preserve"> </w:t>
      </w:r>
      <w:proofErr w:type="gramStart"/>
      <w:r>
        <w:t>Date:_</w:t>
      </w:r>
      <w:proofErr w:type="gramEnd"/>
      <w:r>
        <w:t>_____ Progress: __</w:t>
      </w:r>
    </w:p>
    <w:p w14:paraId="4319F46F" w14:textId="77777777" w:rsidR="00FF69BE" w:rsidRDefault="00FF69BE" w:rsidP="00FF69BE">
      <w:pPr>
        <w:shd w:val="clear" w:color="auto" w:fill="FFFFFF" w:themeFill="background1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A0F17">
        <w:fldChar w:fldCharType="separate"/>
      </w:r>
      <w:r>
        <w:fldChar w:fldCharType="end"/>
      </w:r>
      <w:r w:rsidRPr="00752F7F">
        <w:t xml:space="preserve"> </w:t>
      </w:r>
      <w:proofErr w:type="gramStart"/>
      <w:r>
        <w:t>Date:_</w:t>
      </w:r>
      <w:proofErr w:type="gramEnd"/>
      <w:r>
        <w:t>_____ Progress: __</w:t>
      </w:r>
    </w:p>
    <w:p w14:paraId="55C320B0" w14:textId="77777777" w:rsidR="00FF69BE" w:rsidRDefault="00FF69BE" w:rsidP="00FF69BE">
      <w:pPr>
        <w:shd w:val="clear" w:color="auto" w:fill="FFFFFF" w:themeFill="background1"/>
        <w:sectPr w:rsidR="00FF69BE" w:rsidSect="00621D7D">
          <w:type w:val="continuous"/>
          <w:pgSz w:w="12240" w:h="15840"/>
          <w:pgMar w:top="720" w:right="1440" w:bottom="720" w:left="1440" w:header="720" w:footer="360" w:gutter="0"/>
          <w:cols w:num="3" w:space="530"/>
          <w:titlePg/>
          <w:docGrid w:linePitch="360"/>
        </w:sectPr>
      </w:pPr>
    </w:p>
    <w:p w14:paraId="39C9DC06" w14:textId="77777777" w:rsidR="00FF69BE" w:rsidRDefault="00FF69BE" w:rsidP="00FF69BE">
      <w:pPr>
        <w:spacing w:before="0" w:after="0" w:line="276" w:lineRule="auto"/>
      </w:pPr>
      <w:r>
        <w:t xml:space="preserve">Method for Tracking </w:t>
      </w:r>
      <w:proofErr w:type="gramStart"/>
      <w:r>
        <w:t>Progress:_</w:t>
      </w:r>
      <w:proofErr w:type="gramEnd"/>
      <w:r>
        <w:t>_________________________________________________________</w:t>
      </w:r>
    </w:p>
    <w:p w14:paraId="100AB517" w14:textId="77777777" w:rsidR="00FF69BE" w:rsidRDefault="00FF69BE" w:rsidP="00FF69BE">
      <w:pPr>
        <w:spacing w:before="0" w:after="0" w:line="276" w:lineRule="auto"/>
      </w:pPr>
      <w:r>
        <w:lastRenderedPageBreak/>
        <w:t>_____________________________________________________________________________________</w:t>
      </w:r>
    </w:p>
    <w:p w14:paraId="14F83F2E" w14:textId="129C7F50" w:rsidR="00FF69BE" w:rsidRDefault="00FF69BE" w:rsidP="00FF69BE">
      <w:pPr>
        <w:spacing w:before="0" w:after="0" w:line="276" w:lineRule="auto"/>
      </w:pPr>
    </w:p>
    <w:p w14:paraId="4A572B05" w14:textId="77777777" w:rsidR="00CD12D5" w:rsidRDefault="006566AD" w:rsidP="00CD12D5">
      <w:pPr>
        <w:spacing w:before="0" w:after="200" w:line="276" w:lineRule="auto"/>
      </w:pPr>
      <w:r w:rsidRPr="006566AD">
        <w:t>Progress Review Dates Code: A – Achieved the goal/objective as written; S – Sufficient progress on objective is being made; likely to achieve this goal; E – Emerging progress on the objective, continuing to work towards the goal; N – Objective/goal not yet introduced</w:t>
      </w:r>
    </w:p>
    <w:p w14:paraId="76F78ECF" w14:textId="07650AAC" w:rsidR="00485421" w:rsidRDefault="00485421" w:rsidP="00CD12D5">
      <w:pPr>
        <w:pStyle w:val="Heading2"/>
      </w:pPr>
      <w:r>
        <w:t>Service Provision:</w:t>
      </w:r>
    </w:p>
    <w:p w14:paraId="15D1451B" w14:textId="7920B9D0" w:rsidR="005C3469" w:rsidRPr="00CA4077" w:rsidRDefault="005C3469" w:rsidP="005C3469">
      <w:pPr>
        <w:shd w:val="clear" w:color="auto" w:fill="F2F2F2" w:themeFill="background1" w:themeFillShade="F2"/>
        <w:spacing w:before="0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C3469" w:rsidRPr="00CA4077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Direct Instruction</w:t>
      </w:r>
    </w:p>
    <w:p w14:paraId="1854ECFC" w14:textId="221C9DC8" w:rsidR="005C3469" w:rsidRPr="00CA4077" w:rsidRDefault="005C3469" w:rsidP="005C3469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0D1440AA" w14:textId="3EDDC3AC" w:rsidR="005C3469" w:rsidRPr="00CA4077" w:rsidRDefault="005C3469" w:rsidP="005C3469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5D016750" w14:textId="5CA868F0" w:rsidR="005C3469" w:rsidRPr="00CA4077" w:rsidRDefault="005C3469" w:rsidP="005C3469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19E552B0" w14:textId="43CE95A8" w:rsidR="005C3469" w:rsidRPr="00CA4077" w:rsidRDefault="005C3469" w:rsidP="005C3469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18727DC2" w14:textId="14E7D6CC" w:rsidR="005C3469" w:rsidRPr="00392F25" w:rsidRDefault="005C3469" w:rsidP="005C3469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7B4F2A87" w14:textId="06DD414B" w:rsidR="005C3469" w:rsidRDefault="005C3469" w:rsidP="005C3469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12CD55C7" w14:textId="77777777" w:rsidR="00C04A75" w:rsidRDefault="00C04A75" w:rsidP="005C3469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  <w:sectPr w:rsidR="00C04A75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</w:p>
    <w:p w14:paraId="271F7FF2" w14:textId="0D01A2C0" w:rsidR="005C3469" w:rsidRPr="00CA4077" w:rsidRDefault="005C3469" w:rsidP="005C3469">
      <w:pPr>
        <w:shd w:val="clear" w:color="auto" w:fill="FFFFFF" w:themeFill="background1"/>
        <w:spacing w:before="0" w:after="0" w:line="240" w:lineRule="auto"/>
        <w:rPr>
          <w:sz w:val="20"/>
          <w:szCs w:val="20"/>
        </w:rPr>
        <w:sectPr w:rsidR="005C3469" w:rsidRPr="00CA4077" w:rsidSect="00C04A75">
          <w:type w:val="continuous"/>
          <w:pgSz w:w="12240" w:h="15840"/>
          <w:pgMar w:top="720" w:right="1440" w:bottom="720" w:left="1440" w:header="720" w:footer="360" w:gutter="0"/>
          <w:cols w:num="3" w:space="720"/>
          <w:titlePg/>
          <w:docGrid w:linePitch="360"/>
        </w:sectPr>
      </w:pPr>
      <w:r w:rsidRPr="00CA4077">
        <w:rPr>
          <w:rFonts w:eastAsiaTheme="minorEastAsia"/>
          <w:b/>
          <w:bCs w:val="0"/>
          <w:sz w:val="20"/>
          <w:szCs w:val="20"/>
        </w:rPr>
        <w:t xml:space="preserve">Group Size: </w:t>
      </w:r>
    </w:p>
    <w:p w14:paraId="7BF02A45" w14:textId="7A60B164" w:rsidR="005C3469" w:rsidRPr="00CA4077" w:rsidRDefault="005C3469" w:rsidP="00FF69BE">
      <w:pPr>
        <w:shd w:val="clear" w:color="auto" w:fill="F2F2F2" w:themeFill="background1" w:themeFillShade="F2"/>
        <w:spacing w:before="0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C3469" w:rsidRPr="00CA4077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 w:rsidRPr="005C3469">
        <w:rPr>
          <w:rFonts w:eastAsiaTheme="minorEastAsia"/>
          <w:sz w:val="20"/>
          <w:szCs w:val="20"/>
        </w:rPr>
        <w:t>Parent/Teacher</w:t>
      </w:r>
      <w:r>
        <w:rPr>
          <w:rFonts w:eastAsiaTheme="minorEastAsia"/>
          <w:b/>
          <w:bCs w:val="0"/>
          <w:sz w:val="20"/>
          <w:szCs w:val="20"/>
        </w:rPr>
        <w:t xml:space="preserve"> </w:t>
      </w:r>
      <w:r w:rsidRPr="00054ED4">
        <w:rPr>
          <w:rFonts w:eastAsiaTheme="minorEastAsia"/>
          <w:sz w:val="20"/>
          <w:szCs w:val="20"/>
        </w:rPr>
        <w:t>Consultation</w:t>
      </w:r>
    </w:p>
    <w:p w14:paraId="4792972C" w14:textId="6A8236B9" w:rsidR="005C3469" w:rsidRPr="00CA4077" w:rsidRDefault="005C3469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5DBE416F" w14:textId="207A388B" w:rsidR="005C3469" w:rsidRPr="00CA4077" w:rsidRDefault="005C3469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4DB34AF9" w14:textId="725016B5" w:rsidR="00C04A75" w:rsidRPr="00C04A75" w:rsidRDefault="005C3469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  <w:r w:rsidRPr="005C3469">
        <w:rPr>
          <w:rFonts w:eastAsiaTheme="minorEastAsia"/>
          <w:sz w:val="20"/>
          <w:szCs w:val="20"/>
        </w:rPr>
        <w:t>Weekly</w:t>
      </w:r>
    </w:p>
    <w:p w14:paraId="71A08F17" w14:textId="77777777" w:rsidR="00C04A75" w:rsidRDefault="00C04A75" w:rsidP="00C04A75">
      <w:pPr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</w:p>
    <w:p w14:paraId="510A2386" w14:textId="77777777" w:rsidR="00C04A75" w:rsidRDefault="00C04A75" w:rsidP="00C04A75">
      <w:pPr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</w:p>
    <w:p w14:paraId="6594C629" w14:textId="379E5AB2" w:rsidR="005C3469" w:rsidRPr="00CA4077" w:rsidRDefault="005C3469" w:rsidP="00C04A75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15FA0BE0" w14:textId="6177C57F" w:rsidR="005C3469" w:rsidRPr="00392F25" w:rsidRDefault="005C3469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34A64E91" w14:textId="06835D03" w:rsidR="005C3469" w:rsidRDefault="005C3469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35BF71AB" w14:textId="0C78726F" w:rsidR="00FF69BE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</w:p>
    <w:p w14:paraId="03CAC07A" w14:textId="77777777" w:rsidR="00FF69BE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</w:p>
    <w:p w14:paraId="3EE076AB" w14:textId="24CEBCF8" w:rsidR="005C3469" w:rsidRDefault="005C3469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 xml:space="preserve">Attendees: </w:t>
      </w:r>
    </w:p>
    <w:p w14:paraId="7CD4639B" w14:textId="44F8BDAD" w:rsidR="005C3469" w:rsidRDefault="005C3469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 xml:space="preserve">Parent </w:t>
      </w:r>
      <w:proofErr w:type="gramStart"/>
      <w:r>
        <w:rPr>
          <w:rFonts w:eastAsiaTheme="minorEastAsia"/>
          <w:b/>
          <w:bCs w:val="0"/>
          <w:sz w:val="20"/>
          <w:szCs w:val="20"/>
        </w:rPr>
        <w:t>Name:_</w:t>
      </w:r>
      <w:proofErr w:type="gramEnd"/>
      <w:r>
        <w:rPr>
          <w:rFonts w:eastAsiaTheme="minorEastAsia"/>
          <w:b/>
          <w:bCs w:val="0"/>
          <w:sz w:val="20"/>
          <w:szCs w:val="20"/>
        </w:rPr>
        <w:t>__________________</w:t>
      </w:r>
    </w:p>
    <w:p w14:paraId="363442B6" w14:textId="15915CE2" w:rsidR="005C3469" w:rsidRDefault="005C3469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 xml:space="preserve">Teacher </w:t>
      </w:r>
      <w:proofErr w:type="gramStart"/>
      <w:r>
        <w:rPr>
          <w:rFonts w:eastAsiaTheme="minorEastAsia"/>
          <w:b/>
          <w:bCs w:val="0"/>
          <w:sz w:val="20"/>
          <w:szCs w:val="20"/>
        </w:rPr>
        <w:t>Name:_</w:t>
      </w:r>
      <w:proofErr w:type="gramEnd"/>
      <w:r>
        <w:rPr>
          <w:rFonts w:eastAsiaTheme="minorEastAsia"/>
          <w:b/>
          <w:bCs w:val="0"/>
          <w:sz w:val="20"/>
          <w:szCs w:val="20"/>
        </w:rPr>
        <w:t>_________________</w:t>
      </w:r>
    </w:p>
    <w:p w14:paraId="6B20E15F" w14:textId="567B82A2" w:rsidR="005C3469" w:rsidRPr="00CA4077" w:rsidRDefault="005C3469" w:rsidP="00C04A75">
      <w:pPr>
        <w:shd w:val="clear" w:color="auto" w:fill="FFFFFF" w:themeFill="background1"/>
        <w:spacing w:before="0" w:after="0" w:line="240" w:lineRule="auto"/>
        <w:rPr>
          <w:sz w:val="20"/>
          <w:szCs w:val="20"/>
        </w:rPr>
        <w:sectPr w:rsidR="005C3469" w:rsidRPr="00CA4077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  <w:proofErr w:type="gramStart"/>
      <w:r>
        <w:rPr>
          <w:rFonts w:eastAsiaTheme="minorEastAsia"/>
          <w:b/>
          <w:bCs w:val="0"/>
          <w:sz w:val="20"/>
          <w:szCs w:val="20"/>
        </w:rPr>
        <w:t>Other:_</w:t>
      </w:r>
      <w:proofErr w:type="gramEnd"/>
      <w:r>
        <w:rPr>
          <w:rFonts w:eastAsiaTheme="minorEastAsia"/>
          <w:b/>
          <w:bCs w:val="0"/>
          <w:sz w:val="20"/>
          <w:szCs w:val="20"/>
        </w:rPr>
        <w:t>________________________</w:t>
      </w:r>
    </w:p>
    <w:p w14:paraId="4275FB3E" w14:textId="6143819C" w:rsidR="005C3469" w:rsidRDefault="00FF69BE" w:rsidP="00C04A75">
      <w:pPr>
        <w:shd w:val="clear" w:color="auto" w:fill="F2F2F2" w:themeFill="background1" w:themeFillShade="F2"/>
        <w:spacing w:before="0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C3469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bookmarkStart w:id="6" w:name="_Hlk39057294"/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___________________________</w:t>
      </w:r>
    </w:p>
    <w:p w14:paraId="3E1EF21F" w14:textId="77777777" w:rsidR="00FF69BE" w:rsidRPr="00CA4077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443B60C9" w14:textId="77777777" w:rsidR="00FF69BE" w:rsidRPr="00CA4077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34FCCA79" w14:textId="77777777" w:rsidR="00FF69BE" w:rsidRPr="00CA4077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60F05A6C" w14:textId="77777777" w:rsidR="00FF69BE" w:rsidRPr="00CA4077" w:rsidRDefault="00FF69BE" w:rsidP="00C04A75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7FC9D299" w14:textId="77777777" w:rsidR="00FF69BE" w:rsidRPr="00392F25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4295340F" w14:textId="77777777" w:rsidR="00FF69BE" w:rsidRDefault="00FF69BE" w:rsidP="00C04A7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183B830B" w14:textId="5E24BDE0" w:rsidR="00FF69BE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>Group Size:</w:t>
      </w:r>
    </w:p>
    <w:p w14:paraId="67BCD296" w14:textId="77777777" w:rsidR="00FF69BE" w:rsidRDefault="00FF69BE" w:rsidP="00FF69BE">
      <w:pPr>
        <w:shd w:val="clear" w:color="auto" w:fill="F2F2F2" w:themeFill="background1" w:themeFillShade="F2"/>
        <w:spacing w:before="100" w:beforeAutospacing="1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FF69BE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</w:p>
    <w:bookmarkEnd w:id="6"/>
    <w:p w14:paraId="0F862E2E" w14:textId="77777777" w:rsidR="00FF69BE" w:rsidRDefault="00FF69BE" w:rsidP="00FF69BE">
      <w:pPr>
        <w:shd w:val="clear" w:color="auto" w:fill="F2F2F2" w:themeFill="background1" w:themeFillShade="F2"/>
        <w:spacing w:before="100" w:beforeAutospacing="1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FF69BE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___________________________</w:t>
      </w:r>
    </w:p>
    <w:p w14:paraId="29A64353" w14:textId="77777777" w:rsidR="00FF69BE" w:rsidRPr="00CA4077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6A718BDC" w14:textId="77777777" w:rsidR="00FF69BE" w:rsidRPr="00CA4077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210F666B" w14:textId="77777777" w:rsidR="00FF69BE" w:rsidRPr="00CA4077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66D8D522" w14:textId="77777777" w:rsidR="00FF69BE" w:rsidRPr="00CA4077" w:rsidRDefault="00FF69BE" w:rsidP="00FF69BE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27757762" w14:textId="77777777" w:rsidR="00FF69BE" w:rsidRPr="00392F25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6071B202" w14:textId="77777777" w:rsidR="00FF69BE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04C6D48A" w14:textId="77777777" w:rsidR="00FF69BE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>Group Size:</w:t>
      </w:r>
    </w:p>
    <w:p w14:paraId="23AC47EE" w14:textId="77777777" w:rsidR="00FF69BE" w:rsidRDefault="00FF69BE" w:rsidP="00485421">
      <w:pPr>
        <w:pStyle w:val="Heading1"/>
        <w:rPr>
          <w:bCs/>
        </w:rPr>
        <w:sectPr w:rsidR="00FF69BE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</w:p>
    <w:p w14:paraId="58F59424" w14:textId="77777777" w:rsidR="00FF69BE" w:rsidRDefault="00FF69BE" w:rsidP="00FF69BE">
      <w:pPr>
        <w:shd w:val="clear" w:color="auto" w:fill="F2F2F2" w:themeFill="background1" w:themeFillShade="F2"/>
        <w:spacing w:before="100" w:beforeAutospacing="1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FF69BE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___________________________</w:t>
      </w:r>
    </w:p>
    <w:p w14:paraId="60411160" w14:textId="77777777" w:rsidR="00FF69BE" w:rsidRPr="00CA4077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3B448A15" w14:textId="77777777" w:rsidR="00FF69BE" w:rsidRPr="00CA4077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4F722B48" w14:textId="77777777" w:rsidR="00FF69BE" w:rsidRPr="00CA4077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69F35952" w14:textId="77777777" w:rsidR="00FF69BE" w:rsidRPr="00CA4077" w:rsidRDefault="00FF69BE" w:rsidP="00FF69BE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37B69BC5" w14:textId="77777777" w:rsidR="00FF69BE" w:rsidRPr="00392F25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7382AD81" w14:textId="77777777" w:rsidR="00FF69BE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77471F01" w14:textId="77777777" w:rsidR="00FF69BE" w:rsidRDefault="00FF69BE" w:rsidP="00FF69BE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>Group Size:</w:t>
      </w:r>
    </w:p>
    <w:p w14:paraId="2825E104" w14:textId="77777777" w:rsidR="00FF69BE" w:rsidRDefault="00FF69BE" w:rsidP="00485421">
      <w:pPr>
        <w:pStyle w:val="Heading1"/>
        <w:rPr>
          <w:bCs/>
        </w:rPr>
        <w:sectPr w:rsidR="00FF69BE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</w:p>
    <w:p w14:paraId="31E79072" w14:textId="77777777" w:rsidR="005705D2" w:rsidRDefault="005705D2" w:rsidP="005705D2">
      <w:pPr>
        <w:shd w:val="clear" w:color="auto" w:fill="F2F2F2" w:themeFill="background1" w:themeFillShade="F2"/>
        <w:spacing w:before="0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705D2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___________________________</w:t>
      </w:r>
    </w:p>
    <w:p w14:paraId="1B9D2E9F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78124EFE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716D602E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0C0FB2EF" w14:textId="77777777" w:rsidR="005705D2" w:rsidRPr="00CA4077" w:rsidRDefault="005705D2" w:rsidP="005705D2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515035CB" w14:textId="77777777" w:rsidR="005705D2" w:rsidRPr="00392F25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0D2C84B7" w14:textId="77777777" w:rsidR="005705D2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7FEC1D65" w14:textId="77777777" w:rsidR="005705D2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>Group Size:</w:t>
      </w:r>
    </w:p>
    <w:p w14:paraId="20309F62" w14:textId="77777777" w:rsidR="005705D2" w:rsidRDefault="005705D2" w:rsidP="005705D2">
      <w:pPr>
        <w:shd w:val="clear" w:color="auto" w:fill="F2F2F2" w:themeFill="background1" w:themeFillShade="F2"/>
        <w:spacing w:before="100" w:beforeAutospacing="1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705D2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</w:p>
    <w:p w14:paraId="045F3777" w14:textId="77777777" w:rsidR="005705D2" w:rsidRDefault="005705D2" w:rsidP="005705D2">
      <w:pPr>
        <w:shd w:val="clear" w:color="auto" w:fill="F2F2F2" w:themeFill="background1" w:themeFillShade="F2"/>
        <w:spacing w:before="100" w:beforeAutospacing="1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705D2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___________________________</w:t>
      </w:r>
    </w:p>
    <w:p w14:paraId="53DF80EF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40622D36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116D4909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28979EA2" w14:textId="77777777" w:rsidR="005705D2" w:rsidRPr="00CA4077" w:rsidRDefault="005705D2" w:rsidP="005705D2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5BAD87D0" w14:textId="77777777" w:rsidR="005705D2" w:rsidRPr="00392F25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2B402409" w14:textId="77777777" w:rsidR="005705D2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56B32F35" w14:textId="77777777" w:rsidR="005705D2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>Group Size:</w:t>
      </w:r>
    </w:p>
    <w:p w14:paraId="3326D81A" w14:textId="77777777" w:rsidR="005705D2" w:rsidRDefault="005705D2" w:rsidP="005705D2">
      <w:pPr>
        <w:pStyle w:val="Heading1"/>
        <w:rPr>
          <w:bCs/>
        </w:rPr>
        <w:sectPr w:rsidR="005705D2" w:rsidSect="00C04A75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</w:p>
    <w:p w14:paraId="743D1ABC" w14:textId="77777777" w:rsidR="005705D2" w:rsidRDefault="005705D2" w:rsidP="005705D2">
      <w:pPr>
        <w:shd w:val="clear" w:color="auto" w:fill="F2F2F2" w:themeFill="background1" w:themeFillShade="F2"/>
        <w:spacing w:before="100" w:beforeAutospacing="1" w:after="0" w:line="240" w:lineRule="auto"/>
        <w:jc w:val="center"/>
        <w:rPr>
          <w:rFonts w:eastAsiaTheme="minorEastAsia"/>
          <w:b/>
          <w:bCs w:val="0"/>
          <w:sz w:val="20"/>
          <w:szCs w:val="20"/>
        </w:rPr>
        <w:sectPr w:rsidR="005705D2" w:rsidSect="00C04A75">
          <w:type w:val="continuous"/>
          <w:pgSz w:w="12240" w:h="15840"/>
          <w:pgMar w:top="720" w:right="1440" w:bottom="720" w:left="1440" w:header="720" w:footer="360" w:gutter="0"/>
          <w:cols w:space="530"/>
          <w:titlePg/>
          <w:docGrid w:linePitch="360"/>
        </w:sectPr>
      </w:pPr>
      <w:r w:rsidRPr="00455846">
        <w:rPr>
          <w:rFonts w:eastAsiaTheme="minorEastAsia"/>
          <w:b/>
          <w:bCs w:val="0"/>
          <w:sz w:val="20"/>
          <w:szCs w:val="20"/>
        </w:rPr>
        <w:t>Special Education Services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  <w:r>
        <w:rPr>
          <w:rFonts w:eastAsiaTheme="minorEastAsia"/>
          <w:sz w:val="20"/>
          <w:szCs w:val="20"/>
        </w:rPr>
        <w:t>___________________________</w:t>
      </w:r>
    </w:p>
    <w:p w14:paraId="67378E76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Initial Date: </w:t>
      </w:r>
    </w:p>
    <w:p w14:paraId="596141EC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End Date: </w:t>
      </w:r>
    </w:p>
    <w:p w14:paraId="032ADAA6" w14:textId="77777777" w:rsidR="005705D2" w:rsidRPr="00CA4077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Frequency: </w:t>
      </w:r>
    </w:p>
    <w:p w14:paraId="1E12B29A" w14:textId="77777777" w:rsidR="005705D2" w:rsidRPr="00CA4077" w:rsidRDefault="005705D2" w:rsidP="005705D2">
      <w:pPr>
        <w:spacing w:before="0" w:after="0" w:line="240" w:lineRule="auto"/>
        <w:rPr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Time: </w:t>
      </w:r>
    </w:p>
    <w:p w14:paraId="4E5A7C70" w14:textId="77777777" w:rsidR="005705D2" w:rsidRPr="00392F25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b/>
          <w:bCs w:val="0"/>
          <w:sz w:val="20"/>
          <w:szCs w:val="20"/>
        </w:rPr>
        <w:t>Mode of Delivery</w:t>
      </w:r>
      <w:r w:rsidRPr="00CA4077">
        <w:rPr>
          <w:rFonts w:eastAsiaTheme="minorEastAsia"/>
          <w:b/>
          <w:bCs w:val="0"/>
          <w:sz w:val="20"/>
          <w:szCs w:val="20"/>
        </w:rPr>
        <w:t xml:space="preserve">: </w:t>
      </w:r>
    </w:p>
    <w:p w14:paraId="0064B1E7" w14:textId="77777777" w:rsidR="005705D2" w:rsidRDefault="005705D2" w:rsidP="005705D2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</w:pPr>
      <w:r w:rsidRPr="00CA4077">
        <w:rPr>
          <w:rFonts w:eastAsiaTheme="minorEastAsia"/>
          <w:b/>
          <w:bCs w:val="0"/>
          <w:sz w:val="20"/>
          <w:szCs w:val="20"/>
        </w:rPr>
        <w:t xml:space="preserve">Provider: </w:t>
      </w:r>
    </w:p>
    <w:p w14:paraId="01649220" w14:textId="79280D76" w:rsidR="005705D2" w:rsidRPr="00912DB5" w:rsidRDefault="005705D2" w:rsidP="00912DB5">
      <w:pPr>
        <w:shd w:val="clear" w:color="auto" w:fill="FFFFFF" w:themeFill="background1"/>
        <w:spacing w:before="0" w:after="0" w:line="240" w:lineRule="auto"/>
        <w:rPr>
          <w:rFonts w:eastAsiaTheme="minorEastAsia"/>
          <w:b/>
          <w:bCs w:val="0"/>
          <w:sz w:val="20"/>
          <w:szCs w:val="20"/>
        </w:rPr>
        <w:sectPr w:rsidR="005705D2" w:rsidRPr="00912DB5" w:rsidSect="005705D2">
          <w:type w:val="continuous"/>
          <w:pgSz w:w="12240" w:h="15840"/>
          <w:pgMar w:top="720" w:right="1440" w:bottom="720" w:left="1440" w:header="720" w:footer="360" w:gutter="0"/>
          <w:cols w:num="3" w:space="648" w:equalWidth="0">
            <w:col w:w="2448" w:space="648"/>
            <w:col w:w="2448" w:space="648"/>
            <w:col w:w="3168"/>
          </w:cols>
          <w:titlePg/>
          <w:docGrid w:linePitch="360"/>
        </w:sectPr>
      </w:pPr>
      <w:r w:rsidRPr="00CA4077">
        <w:rPr>
          <w:rFonts w:eastAsiaTheme="minorEastAsia"/>
          <w:b/>
          <w:bCs w:val="0"/>
          <w:sz w:val="20"/>
          <w:szCs w:val="20"/>
        </w:rPr>
        <w:t>Group Size:</w:t>
      </w:r>
    </w:p>
    <w:p w14:paraId="17500EE6" w14:textId="77777777" w:rsidR="009B4C12" w:rsidRDefault="009B4C12" w:rsidP="00CD12D5">
      <w:pPr>
        <w:sectPr w:rsidR="009B4C12" w:rsidSect="00C04A75">
          <w:type w:val="continuous"/>
          <w:pgSz w:w="12240" w:h="15840"/>
          <w:pgMar w:top="720" w:right="1440" w:bottom="720" w:left="1440" w:header="720" w:footer="360" w:gutter="0"/>
          <w:cols w:space="720"/>
          <w:titlePg/>
          <w:docGrid w:linePitch="360"/>
        </w:sectPr>
      </w:pPr>
    </w:p>
    <w:p w14:paraId="67259951" w14:textId="67A4BA07" w:rsidR="00CD12D5" w:rsidRDefault="009B4C12" w:rsidP="009B4C12">
      <w:pPr>
        <w:spacing w:before="0" w:after="0"/>
      </w:pPr>
      <w:proofErr w:type="gramStart"/>
      <w:r w:rsidRPr="009B4C12">
        <w:rPr>
          <w:b/>
          <w:bCs w:val="0"/>
        </w:rPr>
        <w:lastRenderedPageBreak/>
        <w:t>Parent:</w:t>
      </w:r>
      <w:r>
        <w:t>_</w:t>
      </w:r>
      <w:proofErr w:type="gramEnd"/>
      <w:r>
        <w:t>_______________________________</w:t>
      </w:r>
    </w:p>
    <w:p w14:paraId="358198AD" w14:textId="0F7593EE" w:rsidR="009B4C12" w:rsidRPr="009B4C12" w:rsidRDefault="009B4C12" w:rsidP="009B4C12">
      <w:pPr>
        <w:spacing w:before="0" w:after="0"/>
        <w:jc w:val="center"/>
        <w:rPr>
          <w:i/>
          <w:iCs/>
          <w:sz w:val="18"/>
          <w:szCs w:val="18"/>
        </w:rPr>
      </w:pPr>
      <w:r w:rsidRPr="009B4C12">
        <w:rPr>
          <w:i/>
          <w:iCs/>
          <w:sz w:val="18"/>
          <w:szCs w:val="18"/>
        </w:rPr>
        <w:t>(Signature)</w:t>
      </w:r>
    </w:p>
    <w:p w14:paraId="50B6ECC9" w14:textId="1BCC4F75" w:rsidR="009B4C12" w:rsidRDefault="009B4C12" w:rsidP="009B4C12">
      <w:pPr>
        <w:spacing w:before="0" w:after="0"/>
      </w:pPr>
      <w:proofErr w:type="gramStart"/>
      <w:r w:rsidRPr="009B4C12">
        <w:rPr>
          <w:b/>
          <w:bCs w:val="0"/>
        </w:rPr>
        <w:t>Date:</w:t>
      </w:r>
      <w:r>
        <w:t>_</w:t>
      </w:r>
      <w:proofErr w:type="gramEnd"/>
      <w:r>
        <w:t>______</w:t>
      </w:r>
    </w:p>
    <w:p w14:paraId="7ABEB9A5" w14:textId="645D2CDE" w:rsidR="009B4C12" w:rsidRDefault="009B4C12" w:rsidP="009B4C12">
      <w:pPr>
        <w:spacing w:before="0" w:after="0"/>
      </w:pPr>
      <w:r w:rsidRPr="009B4C12">
        <w:rPr>
          <w:b/>
          <w:bCs w:val="0"/>
        </w:rPr>
        <w:t xml:space="preserve">Case </w:t>
      </w:r>
      <w:proofErr w:type="gramStart"/>
      <w:r w:rsidRPr="009B4C12">
        <w:rPr>
          <w:b/>
          <w:bCs w:val="0"/>
        </w:rPr>
        <w:t>Manager:</w:t>
      </w:r>
      <w:r>
        <w:t>_</w:t>
      </w:r>
      <w:proofErr w:type="gramEnd"/>
      <w:r>
        <w:t>________________________</w:t>
      </w:r>
    </w:p>
    <w:p w14:paraId="4687C6F2" w14:textId="0345AD28" w:rsidR="009B4C12" w:rsidRPr="009B4C12" w:rsidRDefault="009B4C12" w:rsidP="009B4C12">
      <w:pPr>
        <w:spacing w:before="0" w:after="0"/>
        <w:jc w:val="center"/>
        <w:rPr>
          <w:i/>
          <w:iCs/>
          <w:sz w:val="18"/>
          <w:szCs w:val="18"/>
        </w:rPr>
      </w:pPr>
      <w:r w:rsidRPr="009B4C12">
        <w:rPr>
          <w:i/>
          <w:iCs/>
          <w:sz w:val="18"/>
          <w:szCs w:val="18"/>
        </w:rPr>
        <w:t>(Signature)</w:t>
      </w:r>
    </w:p>
    <w:p w14:paraId="097707D5" w14:textId="679D1B92" w:rsidR="009B4C12" w:rsidRPr="00CD12D5" w:rsidRDefault="009B4C12" w:rsidP="009B4C12">
      <w:pPr>
        <w:spacing w:before="0" w:after="0"/>
      </w:pPr>
      <w:r w:rsidRPr="009B4C12">
        <w:rPr>
          <w:b/>
          <w:bCs w:val="0"/>
        </w:rPr>
        <w:t>Date:</w:t>
      </w:r>
      <w:r w:rsidRPr="009B4C12">
        <w:t xml:space="preserve"> </w:t>
      </w:r>
      <w:r>
        <w:t>_______</w:t>
      </w:r>
    </w:p>
    <w:sectPr w:rsidR="009B4C12" w:rsidRPr="00CD12D5" w:rsidSect="009B4C12">
      <w:type w:val="continuous"/>
      <w:pgSz w:w="12240" w:h="15840"/>
      <w:pgMar w:top="720" w:right="1440" w:bottom="720" w:left="1440" w:header="720" w:footer="360" w:gutter="0"/>
      <w:cols w:num="2"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8F98C" w16cex:dateUtc="2020-05-15T15:20:00Z"/>
  <w16cex:commentExtensible w16cex:durableId="2268F9B9" w16cex:dateUtc="2020-05-15T15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F061F" w14:textId="77777777" w:rsidR="006A0F17" w:rsidRDefault="006A0F17" w:rsidP="004062C7">
      <w:r>
        <w:separator/>
      </w:r>
    </w:p>
  </w:endnote>
  <w:endnote w:type="continuationSeparator" w:id="0">
    <w:p w14:paraId="13DCEC50" w14:textId="77777777" w:rsidR="006A0F17" w:rsidRDefault="006A0F17" w:rsidP="004062C7">
      <w:r>
        <w:continuationSeparator/>
      </w:r>
    </w:p>
  </w:endnote>
  <w:endnote w:type="continuationNotice" w:id="1">
    <w:p w14:paraId="6640A0E7" w14:textId="77777777" w:rsidR="006A0F17" w:rsidRDefault="006A0F1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A7AD9" w14:textId="77777777" w:rsidR="005F245F" w:rsidRDefault="005F24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6"/>
      <w:gridCol w:w="1583"/>
      <w:gridCol w:w="3651"/>
    </w:tblGrid>
    <w:tr w:rsidR="00796D5F" w14:paraId="0114C2F4" w14:textId="77777777" w:rsidTr="1590900F">
      <w:trPr>
        <w:cantSplit/>
        <w:trHeight w:val="633"/>
        <w:tblHeader/>
      </w:trPr>
      <w:tc>
        <w:tcPr>
          <w:tcW w:w="4248" w:type="dxa"/>
        </w:tcPr>
        <w:p w14:paraId="2A85F7E8" w14:textId="31EC2EE5" w:rsidR="00796D5F" w:rsidRPr="00937FFC" w:rsidRDefault="00912DB5" w:rsidP="004460D4">
          <w:pPr>
            <w:pStyle w:val="Footer"/>
          </w:pPr>
          <w:r w:rsidRPr="00912DB5">
            <w:t xml:space="preserve">Distance Learning Planning </w:t>
          </w:r>
          <w:r w:rsidR="000613FE">
            <w:t>and</w:t>
          </w:r>
          <w:r w:rsidRPr="00912DB5">
            <w:t xml:space="preserve"> Tracking Form for Special Education Services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3E1652">
            <w:rPr>
              <w:noProof/>
            </w:rPr>
            <w:t>May 19, 2020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70844629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796D5F" w:rsidRPr="00937FFC" w:rsidRDefault="1590900F" w:rsidP="00961CDA">
          <w:pPr>
            <w:pStyle w:val="Footer"/>
            <w:jc w:val="right"/>
            <w:rPr>
              <w:szCs w:val="18"/>
            </w:rPr>
          </w:pPr>
          <w:bookmarkStart w:id="0" w:name="_GoBack"/>
          <w:r>
            <w:rPr>
              <w:noProof/>
            </w:rPr>
            <w:drawing>
              <wp:inline distT="0" distB="0" distL="0" distR="0" wp14:anchorId="07DFB862" wp14:editId="66A06606">
                <wp:extent cx="1276056" cy="320040"/>
                <wp:effectExtent l="0" t="0" r="635" b="3810"/>
                <wp:docPr id="132738243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End w:id="0"/>
        </w:p>
      </w:tc>
    </w:tr>
  </w:tbl>
  <w:p w14:paraId="1487CDC8" w14:textId="77777777" w:rsidR="00796D5F" w:rsidRDefault="00796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B7998" w14:textId="77777777" w:rsidR="00B66234" w:rsidRDefault="00B66234" w:rsidP="00B66234">
    <w:pPr>
      <w:pStyle w:val="Heading1"/>
    </w:pPr>
    <w:r>
      <w:t>Contact Information:</w:t>
    </w:r>
    <w:r w:rsidR="001D11ED">
      <w:t xml:space="preserve"> </w:t>
    </w:r>
  </w:p>
  <w:p w14:paraId="58DED47F" w14:textId="50A5CED6" w:rsidR="00B66234" w:rsidRDefault="00D01C11" w:rsidP="00D01C11">
    <w:pPr>
      <w:spacing w:before="0" w:after="0"/>
    </w:pPr>
    <w:r>
      <w:t xml:space="preserve">If you have questions about this document, contact Chris Kane at </w:t>
    </w:r>
    <w:hyperlink r:id="rId1" w:history="1">
      <w:r w:rsidRPr="00B348AF">
        <w:rPr>
          <w:rStyle w:val="Hyperlink"/>
          <w:rFonts w:cs="Calibri"/>
        </w:rPr>
        <w:t>christopher.kane@vermont.gov</w:t>
      </w:r>
    </w:hyperlink>
  </w:p>
  <w:p w14:paraId="1A88198E" w14:textId="77777777" w:rsidR="00D01C11" w:rsidRPr="00B66234" w:rsidRDefault="00D01C11" w:rsidP="00D01C11">
    <w:pPr>
      <w:spacing w:before="0"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F185D" w14:textId="77777777" w:rsidR="006A0F17" w:rsidRDefault="006A0F17" w:rsidP="004062C7">
      <w:r>
        <w:separator/>
      </w:r>
    </w:p>
  </w:footnote>
  <w:footnote w:type="continuationSeparator" w:id="0">
    <w:p w14:paraId="38490F48" w14:textId="77777777" w:rsidR="006A0F17" w:rsidRDefault="006A0F17" w:rsidP="004062C7">
      <w:r>
        <w:continuationSeparator/>
      </w:r>
    </w:p>
  </w:footnote>
  <w:footnote w:type="continuationNotice" w:id="1">
    <w:p w14:paraId="44BC0538" w14:textId="77777777" w:rsidR="006A0F17" w:rsidRDefault="006A0F1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ADF4" w14:textId="77777777" w:rsidR="005F245F" w:rsidRDefault="005F24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8EF88" w14:textId="77777777" w:rsidR="005F245F" w:rsidRDefault="005F24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B20740" w14:paraId="377E2927" w14:textId="77777777" w:rsidTr="1590900F">
      <w:tc>
        <w:tcPr>
          <w:tcW w:w="4320" w:type="dxa"/>
        </w:tcPr>
        <w:p w14:paraId="711CE569" w14:textId="77777777" w:rsidR="00B20740" w:rsidRDefault="1590900F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1" w:name="_Hlk24543830"/>
          <w:bookmarkStart w:id="2" w:name="_Hlk24543831"/>
          <w:bookmarkStart w:id="3" w:name="_Hlk24543978"/>
          <w:bookmarkStart w:id="4" w:name="_Hlk24543979"/>
          <w:r>
            <w:drawing>
              <wp:inline distT="0" distB="0" distL="0" distR="0" wp14:anchorId="7DFD8DB6" wp14:editId="031980BA">
                <wp:extent cx="1576705" cy="411480"/>
                <wp:effectExtent l="0" t="0" r="4445" b="7620"/>
                <wp:docPr id="1925340400" name="Picture 11" descr="Vermont Agency of Education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3681BC78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5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5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"/>
    <w:bookmarkEnd w:id="2"/>
    <w:bookmarkEnd w:id="3"/>
    <w:bookmarkEnd w:id="4"/>
  </w:tbl>
  <w:p w14:paraId="21A37715" w14:textId="775E7B5D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63CB1"/>
    <w:multiLevelType w:val="hybridMultilevel"/>
    <w:tmpl w:val="040EEB9A"/>
    <w:lvl w:ilvl="0" w:tplc="00284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8027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7E05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3E40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B47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9438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18D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F27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CC90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630B9"/>
    <w:multiLevelType w:val="hybridMultilevel"/>
    <w:tmpl w:val="FFFFFFFF"/>
    <w:lvl w:ilvl="0" w:tplc="E51C2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C8B0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28E4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10DD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1E96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3A26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52A8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7289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CEAD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7C1505"/>
    <w:multiLevelType w:val="hybridMultilevel"/>
    <w:tmpl w:val="11343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2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8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1"/>
  </w:num>
  <w:num w:numId="2">
    <w:abstractNumId w:val="29"/>
  </w:num>
  <w:num w:numId="3">
    <w:abstractNumId w:val="15"/>
  </w:num>
  <w:num w:numId="4">
    <w:abstractNumId w:val="27"/>
  </w:num>
  <w:num w:numId="5">
    <w:abstractNumId w:val="22"/>
  </w:num>
  <w:num w:numId="6">
    <w:abstractNumId w:val="23"/>
  </w:num>
  <w:num w:numId="7">
    <w:abstractNumId w:val="7"/>
  </w:num>
  <w:num w:numId="8">
    <w:abstractNumId w:val="3"/>
  </w:num>
  <w:num w:numId="9">
    <w:abstractNumId w:val="16"/>
  </w:num>
  <w:num w:numId="10">
    <w:abstractNumId w:val="21"/>
  </w:num>
  <w:num w:numId="11">
    <w:abstractNumId w:val="30"/>
  </w:num>
  <w:num w:numId="12">
    <w:abstractNumId w:val="18"/>
  </w:num>
  <w:num w:numId="13">
    <w:abstractNumId w:val="10"/>
  </w:num>
  <w:num w:numId="14">
    <w:abstractNumId w:val="32"/>
  </w:num>
  <w:num w:numId="15">
    <w:abstractNumId w:val="11"/>
  </w:num>
  <w:num w:numId="16">
    <w:abstractNumId w:val="31"/>
  </w:num>
  <w:num w:numId="17">
    <w:abstractNumId w:val="6"/>
  </w:num>
  <w:num w:numId="18">
    <w:abstractNumId w:val="8"/>
  </w:num>
  <w:num w:numId="19">
    <w:abstractNumId w:val="19"/>
  </w:num>
  <w:num w:numId="20">
    <w:abstractNumId w:val="24"/>
  </w:num>
  <w:num w:numId="21">
    <w:abstractNumId w:val="13"/>
  </w:num>
  <w:num w:numId="22">
    <w:abstractNumId w:val="14"/>
  </w:num>
  <w:num w:numId="23">
    <w:abstractNumId w:val="12"/>
  </w:num>
  <w:num w:numId="24">
    <w:abstractNumId w:val="4"/>
  </w:num>
  <w:num w:numId="25">
    <w:abstractNumId w:val="28"/>
  </w:num>
  <w:num w:numId="26">
    <w:abstractNumId w:val="4"/>
  </w:num>
  <w:num w:numId="27">
    <w:abstractNumId w:val="5"/>
  </w:num>
  <w:num w:numId="28">
    <w:abstractNumId w:val="25"/>
  </w:num>
  <w:num w:numId="29">
    <w:abstractNumId w:val="26"/>
  </w:num>
  <w:num w:numId="30">
    <w:abstractNumId w:val="17"/>
  </w:num>
  <w:num w:numId="31">
    <w:abstractNumId w:val="9"/>
  </w:num>
  <w:num w:numId="32">
    <w:abstractNumId w:val="0"/>
  </w:num>
  <w:num w:numId="33">
    <w:abstractNumId w:val="20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04CA6"/>
    <w:rsid w:val="00011117"/>
    <w:rsid w:val="00011304"/>
    <w:rsid w:val="00022570"/>
    <w:rsid w:val="00030823"/>
    <w:rsid w:val="000310B4"/>
    <w:rsid w:val="000321FC"/>
    <w:rsid w:val="00042FE5"/>
    <w:rsid w:val="00045383"/>
    <w:rsid w:val="000613FE"/>
    <w:rsid w:val="00062DFA"/>
    <w:rsid w:val="000677C0"/>
    <w:rsid w:val="000806B4"/>
    <w:rsid w:val="00082151"/>
    <w:rsid w:val="0008301F"/>
    <w:rsid w:val="0008376C"/>
    <w:rsid w:val="000978C9"/>
    <w:rsid w:val="000B3621"/>
    <w:rsid w:val="000D31C0"/>
    <w:rsid w:val="000D72AB"/>
    <w:rsid w:val="000F3A23"/>
    <w:rsid w:val="000F7F54"/>
    <w:rsid w:val="00102EA8"/>
    <w:rsid w:val="00104EFB"/>
    <w:rsid w:val="00147A67"/>
    <w:rsid w:val="00161F11"/>
    <w:rsid w:val="00162999"/>
    <w:rsid w:val="001645D6"/>
    <w:rsid w:val="00175F73"/>
    <w:rsid w:val="0017612B"/>
    <w:rsid w:val="00190003"/>
    <w:rsid w:val="001914FE"/>
    <w:rsid w:val="001A05FA"/>
    <w:rsid w:val="001C1F88"/>
    <w:rsid w:val="001C25E3"/>
    <w:rsid w:val="001C6186"/>
    <w:rsid w:val="001D07C0"/>
    <w:rsid w:val="001D11ED"/>
    <w:rsid w:val="001D35CB"/>
    <w:rsid w:val="001D765E"/>
    <w:rsid w:val="001E444C"/>
    <w:rsid w:val="001E6A28"/>
    <w:rsid w:val="001E7FBE"/>
    <w:rsid w:val="001F22D0"/>
    <w:rsid w:val="001F4BA5"/>
    <w:rsid w:val="001F723C"/>
    <w:rsid w:val="001F7611"/>
    <w:rsid w:val="00202C6C"/>
    <w:rsid w:val="00204A8C"/>
    <w:rsid w:val="002107D8"/>
    <w:rsid w:val="002112F8"/>
    <w:rsid w:val="0021210D"/>
    <w:rsid w:val="00217F09"/>
    <w:rsid w:val="002214B1"/>
    <w:rsid w:val="00221659"/>
    <w:rsid w:val="00222309"/>
    <w:rsid w:val="002223F1"/>
    <w:rsid w:val="002237E0"/>
    <w:rsid w:val="00231D57"/>
    <w:rsid w:val="0024600A"/>
    <w:rsid w:val="0024786D"/>
    <w:rsid w:val="00256309"/>
    <w:rsid w:val="002605A5"/>
    <w:rsid w:val="00274F28"/>
    <w:rsid w:val="002768DB"/>
    <w:rsid w:val="002768E8"/>
    <w:rsid w:val="00277BD5"/>
    <w:rsid w:val="0028626E"/>
    <w:rsid w:val="002A0C9D"/>
    <w:rsid w:val="002A181A"/>
    <w:rsid w:val="002C2B80"/>
    <w:rsid w:val="002C2D1A"/>
    <w:rsid w:val="002C3428"/>
    <w:rsid w:val="002C5E38"/>
    <w:rsid w:val="002D5428"/>
    <w:rsid w:val="002D6A73"/>
    <w:rsid w:val="002D7238"/>
    <w:rsid w:val="002E0106"/>
    <w:rsid w:val="002E3710"/>
    <w:rsid w:val="002E7E11"/>
    <w:rsid w:val="002F5585"/>
    <w:rsid w:val="002F6B1C"/>
    <w:rsid w:val="002F7E75"/>
    <w:rsid w:val="00302C74"/>
    <w:rsid w:val="00307AC6"/>
    <w:rsid w:val="00314055"/>
    <w:rsid w:val="00314805"/>
    <w:rsid w:val="00326074"/>
    <w:rsid w:val="003274F5"/>
    <w:rsid w:val="003275FD"/>
    <w:rsid w:val="00330002"/>
    <w:rsid w:val="00332368"/>
    <w:rsid w:val="00334D48"/>
    <w:rsid w:val="00335A2E"/>
    <w:rsid w:val="00335EB2"/>
    <w:rsid w:val="00340C04"/>
    <w:rsid w:val="00341E3C"/>
    <w:rsid w:val="00345106"/>
    <w:rsid w:val="00370217"/>
    <w:rsid w:val="00375EC3"/>
    <w:rsid w:val="003834FF"/>
    <w:rsid w:val="003935CF"/>
    <w:rsid w:val="00394902"/>
    <w:rsid w:val="003977EC"/>
    <w:rsid w:val="003B1BCA"/>
    <w:rsid w:val="003B472B"/>
    <w:rsid w:val="003B7F81"/>
    <w:rsid w:val="003D0155"/>
    <w:rsid w:val="003D090F"/>
    <w:rsid w:val="003E1652"/>
    <w:rsid w:val="003E43D3"/>
    <w:rsid w:val="003E736C"/>
    <w:rsid w:val="003F7443"/>
    <w:rsid w:val="003F7C38"/>
    <w:rsid w:val="00403585"/>
    <w:rsid w:val="004062C7"/>
    <w:rsid w:val="00406375"/>
    <w:rsid w:val="00410700"/>
    <w:rsid w:val="00422330"/>
    <w:rsid w:val="004326B5"/>
    <w:rsid w:val="00436EB8"/>
    <w:rsid w:val="00442899"/>
    <w:rsid w:val="00444A7A"/>
    <w:rsid w:val="004460D4"/>
    <w:rsid w:val="00453A56"/>
    <w:rsid w:val="004739FF"/>
    <w:rsid w:val="00484A92"/>
    <w:rsid w:val="00485421"/>
    <w:rsid w:val="00490247"/>
    <w:rsid w:val="004916FF"/>
    <w:rsid w:val="004A7AD0"/>
    <w:rsid w:val="004B1517"/>
    <w:rsid w:val="004B7F41"/>
    <w:rsid w:val="004C627F"/>
    <w:rsid w:val="004D1880"/>
    <w:rsid w:val="004D4285"/>
    <w:rsid w:val="004E0D87"/>
    <w:rsid w:val="00500232"/>
    <w:rsid w:val="005012FD"/>
    <w:rsid w:val="00505A69"/>
    <w:rsid w:val="00507B1B"/>
    <w:rsid w:val="00513B90"/>
    <w:rsid w:val="00522ED1"/>
    <w:rsid w:val="00536AA0"/>
    <w:rsid w:val="005464E9"/>
    <w:rsid w:val="00551787"/>
    <w:rsid w:val="00557FD0"/>
    <w:rsid w:val="00566B8A"/>
    <w:rsid w:val="0056727F"/>
    <w:rsid w:val="005705D2"/>
    <w:rsid w:val="00570EE0"/>
    <w:rsid w:val="00573DBC"/>
    <w:rsid w:val="00575711"/>
    <w:rsid w:val="00580AF5"/>
    <w:rsid w:val="005871AF"/>
    <w:rsid w:val="0059538A"/>
    <w:rsid w:val="00595F2B"/>
    <w:rsid w:val="005A02E2"/>
    <w:rsid w:val="005A2F07"/>
    <w:rsid w:val="005B1412"/>
    <w:rsid w:val="005B5528"/>
    <w:rsid w:val="005B61CD"/>
    <w:rsid w:val="005C0FB7"/>
    <w:rsid w:val="005C3469"/>
    <w:rsid w:val="005C4981"/>
    <w:rsid w:val="005D1A81"/>
    <w:rsid w:val="005D7389"/>
    <w:rsid w:val="005D7ABB"/>
    <w:rsid w:val="005E4B65"/>
    <w:rsid w:val="005F245F"/>
    <w:rsid w:val="006055C1"/>
    <w:rsid w:val="006062D9"/>
    <w:rsid w:val="00606A1F"/>
    <w:rsid w:val="00610AB4"/>
    <w:rsid w:val="00617367"/>
    <w:rsid w:val="0062055D"/>
    <w:rsid w:val="00621D7D"/>
    <w:rsid w:val="00626097"/>
    <w:rsid w:val="00626212"/>
    <w:rsid w:val="0063049A"/>
    <w:rsid w:val="00651E8D"/>
    <w:rsid w:val="0065270C"/>
    <w:rsid w:val="006566AD"/>
    <w:rsid w:val="00661E90"/>
    <w:rsid w:val="0066485C"/>
    <w:rsid w:val="006703F6"/>
    <w:rsid w:val="00671987"/>
    <w:rsid w:val="00674C48"/>
    <w:rsid w:val="00676F89"/>
    <w:rsid w:val="0067776E"/>
    <w:rsid w:val="0069467C"/>
    <w:rsid w:val="006A0275"/>
    <w:rsid w:val="006A0F17"/>
    <w:rsid w:val="006B4372"/>
    <w:rsid w:val="006B79E2"/>
    <w:rsid w:val="006C1F9D"/>
    <w:rsid w:val="006C29AA"/>
    <w:rsid w:val="006C2ACC"/>
    <w:rsid w:val="006E19D5"/>
    <w:rsid w:val="006F5080"/>
    <w:rsid w:val="006F698F"/>
    <w:rsid w:val="00710FE3"/>
    <w:rsid w:val="00721DF9"/>
    <w:rsid w:val="0072563E"/>
    <w:rsid w:val="00734368"/>
    <w:rsid w:val="00746838"/>
    <w:rsid w:val="007538D8"/>
    <w:rsid w:val="0076414F"/>
    <w:rsid w:val="0077034A"/>
    <w:rsid w:val="00773AFB"/>
    <w:rsid w:val="007748F4"/>
    <w:rsid w:val="00774ECD"/>
    <w:rsid w:val="00781CCF"/>
    <w:rsid w:val="007914E1"/>
    <w:rsid w:val="007963EC"/>
    <w:rsid w:val="00796D5F"/>
    <w:rsid w:val="007A4182"/>
    <w:rsid w:val="007B612B"/>
    <w:rsid w:val="007D17B1"/>
    <w:rsid w:val="007D1844"/>
    <w:rsid w:val="007D5E67"/>
    <w:rsid w:val="007E3BD6"/>
    <w:rsid w:val="008026C4"/>
    <w:rsid w:val="00804ED3"/>
    <w:rsid w:val="00815A05"/>
    <w:rsid w:val="00820288"/>
    <w:rsid w:val="00820F09"/>
    <w:rsid w:val="0082162E"/>
    <w:rsid w:val="00826203"/>
    <w:rsid w:val="0083361C"/>
    <w:rsid w:val="00844484"/>
    <w:rsid w:val="00845F00"/>
    <w:rsid w:val="008533A2"/>
    <w:rsid w:val="00865A62"/>
    <w:rsid w:val="0087647A"/>
    <w:rsid w:val="0087C1EB"/>
    <w:rsid w:val="0089302F"/>
    <w:rsid w:val="00897D52"/>
    <w:rsid w:val="008A0832"/>
    <w:rsid w:val="008C332D"/>
    <w:rsid w:val="008C678C"/>
    <w:rsid w:val="008C6942"/>
    <w:rsid w:val="008D001C"/>
    <w:rsid w:val="008F1F77"/>
    <w:rsid w:val="008F27B0"/>
    <w:rsid w:val="008F3E24"/>
    <w:rsid w:val="008F6F90"/>
    <w:rsid w:val="00906BE1"/>
    <w:rsid w:val="00912DB5"/>
    <w:rsid w:val="009165A5"/>
    <w:rsid w:val="0092656D"/>
    <w:rsid w:val="00931FB0"/>
    <w:rsid w:val="00937F53"/>
    <w:rsid w:val="00937FFC"/>
    <w:rsid w:val="0094350D"/>
    <w:rsid w:val="00946F8F"/>
    <w:rsid w:val="00961A6D"/>
    <w:rsid w:val="00961CDA"/>
    <w:rsid w:val="00971380"/>
    <w:rsid w:val="00973BD1"/>
    <w:rsid w:val="00973CB7"/>
    <w:rsid w:val="009848FE"/>
    <w:rsid w:val="00993AA2"/>
    <w:rsid w:val="00996818"/>
    <w:rsid w:val="009A0DF6"/>
    <w:rsid w:val="009A4BD4"/>
    <w:rsid w:val="009A6785"/>
    <w:rsid w:val="009A7DC4"/>
    <w:rsid w:val="009B4C12"/>
    <w:rsid w:val="009B702D"/>
    <w:rsid w:val="009B77CE"/>
    <w:rsid w:val="009C0925"/>
    <w:rsid w:val="009C410C"/>
    <w:rsid w:val="009C7408"/>
    <w:rsid w:val="009D24B2"/>
    <w:rsid w:val="009D340D"/>
    <w:rsid w:val="009D34F3"/>
    <w:rsid w:val="009D4528"/>
    <w:rsid w:val="009E2DAC"/>
    <w:rsid w:val="009E4235"/>
    <w:rsid w:val="00A10B42"/>
    <w:rsid w:val="00A1111B"/>
    <w:rsid w:val="00A1547A"/>
    <w:rsid w:val="00A211A8"/>
    <w:rsid w:val="00A22D22"/>
    <w:rsid w:val="00A24AEB"/>
    <w:rsid w:val="00A24ED1"/>
    <w:rsid w:val="00A30ADE"/>
    <w:rsid w:val="00A513A7"/>
    <w:rsid w:val="00A5694C"/>
    <w:rsid w:val="00A67F96"/>
    <w:rsid w:val="00A92164"/>
    <w:rsid w:val="00A9790E"/>
    <w:rsid w:val="00AA0207"/>
    <w:rsid w:val="00AB426A"/>
    <w:rsid w:val="00AB6D15"/>
    <w:rsid w:val="00AC0B16"/>
    <w:rsid w:val="00AC7241"/>
    <w:rsid w:val="00AD1A62"/>
    <w:rsid w:val="00AD4B66"/>
    <w:rsid w:val="00AD6B55"/>
    <w:rsid w:val="00AE0DB8"/>
    <w:rsid w:val="00AE299C"/>
    <w:rsid w:val="00AF33BA"/>
    <w:rsid w:val="00AF600F"/>
    <w:rsid w:val="00AF602B"/>
    <w:rsid w:val="00B03DC1"/>
    <w:rsid w:val="00B04C63"/>
    <w:rsid w:val="00B114D1"/>
    <w:rsid w:val="00B15F69"/>
    <w:rsid w:val="00B20740"/>
    <w:rsid w:val="00B24BD4"/>
    <w:rsid w:val="00B25D38"/>
    <w:rsid w:val="00B25DEC"/>
    <w:rsid w:val="00B4652E"/>
    <w:rsid w:val="00B46917"/>
    <w:rsid w:val="00B540C0"/>
    <w:rsid w:val="00B55AF9"/>
    <w:rsid w:val="00B6001B"/>
    <w:rsid w:val="00B66234"/>
    <w:rsid w:val="00B679AF"/>
    <w:rsid w:val="00B85E40"/>
    <w:rsid w:val="00B92920"/>
    <w:rsid w:val="00BA3B50"/>
    <w:rsid w:val="00BA4407"/>
    <w:rsid w:val="00BA5237"/>
    <w:rsid w:val="00BC6DE3"/>
    <w:rsid w:val="00BD7ABE"/>
    <w:rsid w:val="00BE3F84"/>
    <w:rsid w:val="00BE43B0"/>
    <w:rsid w:val="00C01AD7"/>
    <w:rsid w:val="00C04A75"/>
    <w:rsid w:val="00C109A3"/>
    <w:rsid w:val="00C13786"/>
    <w:rsid w:val="00C17847"/>
    <w:rsid w:val="00C35110"/>
    <w:rsid w:val="00C45437"/>
    <w:rsid w:val="00C45FF7"/>
    <w:rsid w:val="00C712A7"/>
    <w:rsid w:val="00C824D9"/>
    <w:rsid w:val="00C863D2"/>
    <w:rsid w:val="00C95318"/>
    <w:rsid w:val="00C97C17"/>
    <w:rsid w:val="00CA71B2"/>
    <w:rsid w:val="00CB10ED"/>
    <w:rsid w:val="00CB275F"/>
    <w:rsid w:val="00CB29BB"/>
    <w:rsid w:val="00CC230C"/>
    <w:rsid w:val="00CC6FC3"/>
    <w:rsid w:val="00CD12D5"/>
    <w:rsid w:val="00CD21BC"/>
    <w:rsid w:val="00CD6010"/>
    <w:rsid w:val="00CF4EFE"/>
    <w:rsid w:val="00D01C11"/>
    <w:rsid w:val="00D0236D"/>
    <w:rsid w:val="00D04EC2"/>
    <w:rsid w:val="00D064CA"/>
    <w:rsid w:val="00D07AE7"/>
    <w:rsid w:val="00D12391"/>
    <w:rsid w:val="00D209D0"/>
    <w:rsid w:val="00D22EA0"/>
    <w:rsid w:val="00D33781"/>
    <w:rsid w:val="00D33F20"/>
    <w:rsid w:val="00D41020"/>
    <w:rsid w:val="00D65661"/>
    <w:rsid w:val="00D72AAF"/>
    <w:rsid w:val="00D85D7F"/>
    <w:rsid w:val="00D86E6B"/>
    <w:rsid w:val="00DC17CA"/>
    <w:rsid w:val="00DC3C47"/>
    <w:rsid w:val="00DD02AA"/>
    <w:rsid w:val="00DD185E"/>
    <w:rsid w:val="00DD23C4"/>
    <w:rsid w:val="00DD657F"/>
    <w:rsid w:val="00DE2DCA"/>
    <w:rsid w:val="00DE7FA2"/>
    <w:rsid w:val="00DF7A10"/>
    <w:rsid w:val="00E170F1"/>
    <w:rsid w:val="00E2171D"/>
    <w:rsid w:val="00E30534"/>
    <w:rsid w:val="00E467BF"/>
    <w:rsid w:val="00E606BA"/>
    <w:rsid w:val="00E773E9"/>
    <w:rsid w:val="00E9189B"/>
    <w:rsid w:val="00ED3A89"/>
    <w:rsid w:val="00ED49D5"/>
    <w:rsid w:val="00EE6048"/>
    <w:rsid w:val="00F13432"/>
    <w:rsid w:val="00F21547"/>
    <w:rsid w:val="00F234A0"/>
    <w:rsid w:val="00F25FDB"/>
    <w:rsid w:val="00F41E27"/>
    <w:rsid w:val="00F60186"/>
    <w:rsid w:val="00F65CB1"/>
    <w:rsid w:val="00F661E5"/>
    <w:rsid w:val="00F76AD8"/>
    <w:rsid w:val="00F80286"/>
    <w:rsid w:val="00F90A87"/>
    <w:rsid w:val="00FA084B"/>
    <w:rsid w:val="00FA47FB"/>
    <w:rsid w:val="00FB2C64"/>
    <w:rsid w:val="00FD16CE"/>
    <w:rsid w:val="00FE2356"/>
    <w:rsid w:val="00FF3CC2"/>
    <w:rsid w:val="00FF4B0D"/>
    <w:rsid w:val="00FF659A"/>
    <w:rsid w:val="00FF67C6"/>
    <w:rsid w:val="00FF69BE"/>
    <w:rsid w:val="00FF7A84"/>
    <w:rsid w:val="00FF7E65"/>
    <w:rsid w:val="0142A95A"/>
    <w:rsid w:val="03828F7A"/>
    <w:rsid w:val="03833F02"/>
    <w:rsid w:val="04EA08CD"/>
    <w:rsid w:val="06FF22B2"/>
    <w:rsid w:val="0E753319"/>
    <w:rsid w:val="10A85C1A"/>
    <w:rsid w:val="12699308"/>
    <w:rsid w:val="148C87A6"/>
    <w:rsid w:val="14ACCBE3"/>
    <w:rsid w:val="1590900F"/>
    <w:rsid w:val="159B42E4"/>
    <w:rsid w:val="1AD79874"/>
    <w:rsid w:val="1AD8A9F6"/>
    <w:rsid w:val="1B7D8181"/>
    <w:rsid w:val="1F0DF94B"/>
    <w:rsid w:val="2488F644"/>
    <w:rsid w:val="264D9B36"/>
    <w:rsid w:val="26561049"/>
    <w:rsid w:val="29871A5D"/>
    <w:rsid w:val="2BAB4DC6"/>
    <w:rsid w:val="2DB93BAD"/>
    <w:rsid w:val="324CE289"/>
    <w:rsid w:val="377126F4"/>
    <w:rsid w:val="3B0F381B"/>
    <w:rsid w:val="3B97874D"/>
    <w:rsid w:val="409E59FB"/>
    <w:rsid w:val="42DD032E"/>
    <w:rsid w:val="4587586B"/>
    <w:rsid w:val="460FCC42"/>
    <w:rsid w:val="4A564542"/>
    <w:rsid w:val="4B3E0585"/>
    <w:rsid w:val="4B76D703"/>
    <w:rsid w:val="528276C0"/>
    <w:rsid w:val="56EEA26B"/>
    <w:rsid w:val="59398DA8"/>
    <w:rsid w:val="59DC9A65"/>
    <w:rsid w:val="5D074CDD"/>
    <w:rsid w:val="6145FD7B"/>
    <w:rsid w:val="618476B4"/>
    <w:rsid w:val="6338A529"/>
    <w:rsid w:val="6509D28E"/>
    <w:rsid w:val="6604293A"/>
    <w:rsid w:val="66190552"/>
    <w:rsid w:val="663E5097"/>
    <w:rsid w:val="696160FC"/>
    <w:rsid w:val="6B0198D1"/>
    <w:rsid w:val="6EB47C50"/>
    <w:rsid w:val="70FF9CBC"/>
    <w:rsid w:val="717BF8BF"/>
    <w:rsid w:val="7629AD74"/>
    <w:rsid w:val="7AF0FB3D"/>
    <w:rsid w:val="7BC90660"/>
    <w:rsid w:val="7C75B94A"/>
    <w:rsid w:val="7E50D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350C0"/>
  <w15:docId w15:val="{14E022DF-3AD5-4190-819C-864578C51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4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7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1F7611"/>
    <w:pPr>
      <w:spacing w:before="0" w:after="0" w:line="240" w:lineRule="auto"/>
    </w:pPr>
    <w:rPr>
      <w:rFonts w:ascii="Times" w:eastAsia="Times" w:hAnsi="Times" w:cs="Times New Roman"/>
      <w:bCs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F7611"/>
    <w:rPr>
      <w:rFonts w:ascii="Times" w:eastAsia="Times" w:hAnsi="Times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761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E60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60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6048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604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6048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christopher.kane@vermont.gov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1" ma:contentTypeDescription="Create a new document." ma:contentTypeScope="" ma:versionID="218b731a9a1e60e67415a8e77f8087bb">
  <xsd:schema xmlns:xsd="http://www.w3.org/2001/XMLSchema" xmlns:xs="http://www.w3.org/2001/XMLSchema" xmlns:p="http://schemas.microsoft.com/office/2006/metadata/properties" xmlns:ns2="3cfe686b-f520-40a1-8423-e0444a61d06f" xmlns:ns3="2039a670-5f3d-4a46-b3fd-f00d678c3512" targetNamespace="http://schemas.microsoft.com/office/2006/metadata/properties" ma:root="true" ma:fieldsID="1d617f0b144e9c28d253b43a7af59441" ns2:_="" ns3:_=""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B7D85E-72C6-42E0-96CF-07AC627D0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2039a670-5f3d-4a46-b3fd-f00d678c3512"/>
  </ds:schemaRefs>
</ds:datastoreItem>
</file>

<file path=customXml/itemProps4.xml><?xml version="1.0" encoding="utf-8"?>
<ds:datastoreItem xmlns:ds="http://schemas.openxmlformats.org/officeDocument/2006/customXml" ds:itemID="{4388053D-F886-45B0-A802-69F482471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47</Words>
  <Characters>597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ance Learning Planning and Tracking Form Template for Special Education Services</vt:lpstr>
    </vt:vector>
  </TitlesOfParts>
  <Company>Vermont Agency of Education</Company>
  <LinksUpToDate>false</LinksUpToDate>
  <CharactersWithSpaces>7006</CharactersWithSpaces>
  <SharedDoc>false</SharedDoc>
  <HLinks>
    <vt:vector size="6" baseType="variant">
      <vt:variant>
        <vt:i4>1507448</vt:i4>
      </vt:variant>
      <vt:variant>
        <vt:i4>9</vt:i4>
      </vt:variant>
      <vt:variant>
        <vt:i4>0</vt:i4>
      </vt:variant>
      <vt:variant>
        <vt:i4>5</vt:i4>
      </vt:variant>
      <vt:variant>
        <vt:lpwstr>mailto:christopher.kane@vermon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 Planning and Tracking Form Template for Special Education Services</dc:title>
  <dc:subject/>
  <dc:creator>Vermont Agency of Education</dc:creator>
  <cp:keywords/>
  <cp:lastModifiedBy>Connizzo, Kate</cp:lastModifiedBy>
  <cp:revision>6</cp:revision>
  <cp:lastPrinted>2015-09-09T16:37:00Z</cp:lastPrinted>
  <dcterms:created xsi:type="dcterms:W3CDTF">2020-05-19T14:57:00Z</dcterms:created>
  <dcterms:modified xsi:type="dcterms:W3CDTF">2020-05-1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